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3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</w:p>
    <w:bookmarkEnd w:id="23"/>
    <w:p>
      <w:pPr>
        <w:pStyle w:val="BodyText"/>
      </w:pPr>
      <w:hyperlink r:id="rId24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5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5"/>
    <w:bookmarkStart w:id="33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6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7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8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29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0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2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3"/>
    <w:bookmarkStart w:id="36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ordEngineering</w:t>
        </w:r>
      </w:hyperlink>
    </w:p>
    <w:bookmarkEnd w:id="36"/>
    <w:p>
      <w:pPr>
        <w:pStyle w:val="FirstParagraph"/>
      </w:pPr>
      <w:bookmarkStart w:id="37" w:name="jobDescriptions"/>
      <w:bookmarkEnd w:id="37"/>
    </w:p>
    <w:bookmarkStart w:id="66" w:name="job-descriptions"/>
    <w:p>
      <w:pPr>
        <w:pStyle w:val="Heading2"/>
      </w:pPr>
      <w:r>
        <w:t xml:space="preserve">JOB DESCRIPTIONS</w:t>
      </w:r>
    </w:p>
    <w:bookmarkStart w:id="39" w:name="X7c8ba991b1bea05422621c704ad0e0ec781947d"/>
    <w:p>
      <w:pPr>
        <w:pStyle w:val="Heading3"/>
      </w:pPr>
      <w:hyperlink r:id="rId38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39"/>
    <w:bookmarkStart w:id="41" w:name="Xe22390f454a751b87fe330a9676eb848cfedb67"/>
    <w:p>
      <w:pPr>
        <w:pStyle w:val="Heading3"/>
      </w:pPr>
      <w:hyperlink r:id="rId40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.</w:t>
      </w:r>
    </w:p>
    <w:bookmarkEnd w:id="41"/>
    <w:bookmarkStart w:id="43" w:name="X847050a9b26983b2458d165ad2a19c60b2ad8dc"/>
    <w:p>
      <w:pPr>
        <w:pStyle w:val="Heading3"/>
      </w:pPr>
      <w:hyperlink r:id="rId42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3"/>
    <w:bookmarkStart w:id="45" w:name="X00c65edaf0b66280992eb1096c1956071260af2"/>
    <w:p>
      <w:pPr>
        <w:pStyle w:val="Heading3"/>
      </w:pPr>
      <w:hyperlink r:id="rId44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Investment Risk Management and Tactical Asset Allocation.</w:t>
      </w:r>
    </w:p>
    <w:bookmarkEnd w:id="45"/>
    <w:bookmarkStart w:id="47" w:name="X47338435b5bb60a718756252091d7ced6c248d8"/>
    <w:p>
      <w:pPr>
        <w:pStyle w:val="Heading3"/>
      </w:pPr>
      <w:hyperlink r:id="rId46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7"/>
    <w:bookmarkStart w:id="49" w:name="Xa68e9ed2b84b7cc18b5f7c96462ddecca01cb45"/>
    <w:p>
      <w:pPr>
        <w:pStyle w:val="Heading3"/>
      </w:pPr>
      <w:hyperlink r:id="rId48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49"/>
    <w:bookmarkStart w:id="50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0"/>
    <w:bookmarkStart w:id="52" w:name="X33ba5731ad71615fa1ddca9738418b8399ba12d"/>
    <w:p>
      <w:pPr>
        <w:pStyle w:val="Heading3"/>
      </w:pPr>
      <w:hyperlink r:id="rId51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2"/>
    <w:bookmarkStart w:id="53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3"/>
    <w:bookmarkStart w:id="55" w:name="Xe621a272b2e3ebd65efd913dd20c1c43d7c3de8"/>
    <w:p>
      <w:pPr>
        <w:pStyle w:val="Heading3"/>
      </w:pPr>
      <w:hyperlink r:id="rId54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5"/>
    <w:bookmarkStart w:id="57" w:name="Xfd679a2e9cf14cef1d9e152e1167a9bbc0ffc56"/>
    <w:p>
      <w:pPr>
        <w:pStyle w:val="Heading3"/>
      </w:pPr>
      <w:hyperlink r:id="rId56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First Powersoft Australia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7"/>
    <w:bookmarkStart w:id="60" w:name="Xafb98839f6596774c5de4ac49f4cf6542ab8539"/>
    <w:p>
      <w:pPr>
        <w:pStyle w:val="Heading3"/>
      </w:pPr>
      <w:hyperlink r:id="rId58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59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0"/>
    <w:bookmarkStart w:id="61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1"/>
    <w:bookmarkStart w:id="65" w:name="X367b581eb513fa6d23849496f54874d6e79e494"/>
    <w:p>
      <w:pPr>
        <w:pStyle w:val="Heading3"/>
      </w:pPr>
      <w:hyperlink r:id="rId62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3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4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5"/>
    <w:bookmarkEnd w:id="66"/>
    <w:bookmarkStart w:id="84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7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68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0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1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3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78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0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1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 New South Wales 2065. Australia.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3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4"/>
    <w:bookmarkStart w:id="93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5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6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88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89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1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Tagged Image File Format (TIFF)</w:t>
        </w:r>
      </w:hyperlink>
    </w:p>
    <w:bookmarkEnd w:id="93"/>
    <w:bookmarkStart w:id="97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4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29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7"/>
    <w:bookmarkStart w:id="389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98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99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0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1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2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3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2"/>
        </w:numPr>
      </w:pPr>
      <w:hyperlink r:id="rId104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2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2"/>
        </w:numPr>
      </w:pPr>
      <w:r>
        <w:t xml:space="preserve">Program Language: C#,</w:t>
      </w:r>
      <w:r>
        <w:t xml:space="preserve"> </w:t>
      </w:r>
      <w:hyperlink r:id="rId105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6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2"/>
        </w:numPr>
      </w:pPr>
      <w:r>
        <w:t xml:space="preserve">Script Language: ASP, ASP.NET,</w:t>
      </w:r>
      <w:r>
        <w:t xml:space="preserve"> </w:t>
      </w:r>
      <w:hyperlink r:id="rId10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2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4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2"/>
        </w:numPr>
      </w:pPr>
      <w:hyperlink r:id="rId115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16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17">
        <w:r>
          <w:rPr>
            <w:rStyle w:val="Hyperlink"/>
          </w:rPr>
          <w:t xml:space="preserve">Users</w:t>
        </w:r>
      </w:hyperlink>
      <w:r>
        <w:t xml:space="preserve"> </w:t>
      </w:r>
      <w:hyperlink r:id="rId118">
        <w:r>
          <w:rPr>
            <w:rStyle w:val="Hyperlink"/>
          </w:rPr>
          <w:t xml:space="preserve">kenadeniji.github.io/Github</w:t>
        </w:r>
      </w:hyperlink>
    </w:p>
    <w:p>
      <w:pPr>
        <w:pStyle w:val="Compact"/>
        <w:numPr>
          <w:ilvl w:val="0"/>
          <w:numId w:val="1022"/>
        </w:numPr>
      </w:pPr>
      <w:hyperlink r:id="rId119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2"/>
        </w:numPr>
      </w:pPr>
      <w:hyperlink r:id="rId120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2"/>
        </w:numPr>
      </w:pPr>
      <w:hyperlink r:id="rId121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2"/>
        </w:numPr>
      </w:pPr>
      <w:hyperlink r:id="rId122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3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2"/>
        </w:numPr>
      </w:pPr>
      <w:hyperlink r:id="rId124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2"/>
        </w:numPr>
      </w:pPr>
      <w:hyperlink r:id="rId125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2"/>
        </w:numPr>
      </w:pPr>
      <w:hyperlink r:id="rId126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2"/>
        </w:numPr>
      </w:pPr>
      <w:hyperlink r:id="rId127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2"/>
        </w:numPr>
      </w:pPr>
      <w:hyperlink r:id="rId128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2"/>
        </w:numPr>
      </w:pPr>
      <w:hyperlink r:id="rId129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2"/>
        </w:numPr>
      </w:pPr>
      <w:r>
        <w:t xml:space="preserve">Artificial Intelligence</w:t>
      </w:r>
      <w:r>
        <w:t xml:space="preserve"> </w:t>
      </w:r>
      <w:hyperlink r:id="rId130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1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2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3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4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5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36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2"/>
        </w:numPr>
      </w:pPr>
      <w:hyperlink r:id="rId137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2"/>
        </w:numPr>
      </w:pPr>
      <w:hyperlink r:id="rId138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2"/>
        </w:numPr>
      </w:pPr>
      <w:hyperlink r:id="rId139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2"/>
        </w:numPr>
      </w:pPr>
      <w:r>
        <w:t xml:space="preserve">JavaScript: jQuery,</w:t>
      </w:r>
      <w:r>
        <w:t xml:space="preserve"> </w:t>
      </w:r>
      <w:hyperlink r:id="rId140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2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07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2"/>
        </w:numPr>
      </w:pPr>
      <w:r>
        <w:t xml:space="preserve">Database Administration: SQL Server</w:t>
      </w:r>
      <w:r>
        <w:t xml:space="preserve"> </w:t>
      </w:r>
      <w:hyperlink r:id="rId219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0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1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2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3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4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5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26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27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28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29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.</w:t>
      </w:r>
    </w:p>
    <w:p>
      <w:pPr>
        <w:pStyle w:val="Compact"/>
        <w:numPr>
          <w:ilvl w:val="0"/>
          <w:numId w:val="1022"/>
        </w:numPr>
      </w:pPr>
      <w:r>
        <w:t xml:space="preserve">Database utility:</w:t>
      </w:r>
      <w:r>
        <w:t xml:space="preserve"> </w:t>
      </w:r>
      <w:hyperlink r:id="rId230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31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2"/>
        </w:numPr>
      </w:pPr>
      <w:hyperlink r:id="rId232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2"/>
        </w:numPr>
      </w:pPr>
      <w:r>
        <w:t xml:space="preserve">XML: XSD Schema, XPath,</w:t>
      </w:r>
      <w:r>
        <w:t xml:space="preserve"> </w:t>
      </w:r>
      <w:hyperlink r:id="rId233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34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35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36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37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Web Service requester:</w:t>
      </w:r>
      <w:r>
        <w:t xml:space="preserve"> </w:t>
      </w:r>
      <w:hyperlink r:id="rId238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Map:</w:t>
      </w:r>
      <w:r>
        <w:t xml:space="preserve"> </w:t>
      </w:r>
      <w:hyperlink r:id="rId293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296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2"/>
        </w:numPr>
      </w:pPr>
      <w:hyperlink r:id="rId297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2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2"/>
        </w:numPr>
      </w:pPr>
      <w:hyperlink r:id="rId300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01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2"/>
        </w:numPr>
      </w:pPr>
      <w:hyperlink r:id="rId302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03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04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Chart</w:t>
      </w:r>
      <w:r>
        <w:t xml:space="preserve"> </w:t>
      </w:r>
      <w:hyperlink r:id="rId305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06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11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2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33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2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2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2"/>
        </w:numPr>
      </w:pPr>
      <w:hyperlink r:id="rId337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38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39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40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2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67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69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70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2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71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2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76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77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78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79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80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2"/>
        </w:numPr>
      </w:pPr>
      <w:hyperlink r:id="rId381">
        <w:r>
          <w:rPr>
            <w:rStyle w:val="Hyperlink"/>
          </w:rPr>
          <w:t xml:space="preserve">Python</w:t>
        </w:r>
      </w:hyperlink>
      <w:r>
        <w:t xml:space="preserve"> </w:t>
      </w:r>
      <w:hyperlink r:id="rId382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83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84">
        <w:r>
          <w:rPr>
            <w:rStyle w:val="Hyperlink"/>
          </w:rPr>
          <w:t xml:space="preserve">pandas</w:t>
        </w:r>
      </w:hyperlink>
      <w:r>
        <w:t xml:space="preserve"> </w:t>
      </w:r>
      <w:hyperlink r:id="rId385">
        <w:r>
          <w:rPr>
            <w:rStyle w:val="Hyperlink"/>
          </w:rPr>
          <w:t xml:space="preserve">polars</w:t>
        </w:r>
      </w:hyperlink>
      <w:r>
        <w:t xml:space="preserve"> </w:t>
      </w:r>
      <w:hyperlink r:id="rId386">
        <w:r>
          <w:rPr>
            <w:rStyle w:val="Hyperlink"/>
          </w:rPr>
          <w:t xml:space="preserve">selenium</w:t>
        </w:r>
      </w:hyperlink>
      <w:r>
        <w:t xml:space="preserve"> </w:t>
      </w:r>
      <w:hyperlink r:id="rId387">
        <w:r>
          <w:rPr>
            <w:rStyle w:val="Hyperlink"/>
          </w:rPr>
          <w:t xml:space="preserve">spaCy</w:t>
        </w:r>
      </w:hyperlink>
      <w:r>
        <w:t xml:space="preserve"> </w:t>
      </w:r>
      <w:hyperlink r:id="rId388">
        <w:r>
          <w:rPr>
            <w:rStyle w:val="Hyperlink"/>
          </w:rPr>
          <w:t xml:space="preserve">DuckDB</w:t>
        </w:r>
      </w:hyperlink>
    </w:p>
    <w:bookmarkEnd w:id="3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4" Target="http://KenAdeniji.WordPress.com" TargetMode="External" /><Relationship Type="http://schemas.openxmlformats.org/officeDocument/2006/relationships/hyperlink" Id="rId121" Target="http://about.me/ken.adeniji" TargetMode="External" /><Relationship Type="http://schemas.openxmlformats.org/officeDocument/2006/relationships/hyperlink" Id="rId124" Target="http://builderprogram-kadeniji.quickbase.com" TargetMode="External" /><Relationship Type="http://schemas.openxmlformats.org/officeDocument/2006/relationships/hyperlink" Id="rId294" Target="http://e-comfort.ephraimtech.com/MvcApplicationCityMap/Maps/ViewMaps" TargetMode="External" /><Relationship Type="http://schemas.openxmlformats.org/officeDocument/2006/relationships/hyperlink" Id="rId267" Target="http://e-comfort.ephraimtech.com/National%20Oceanic%20and%20Atmospheric%20Administration%20(NOAA)/Home/Default?q=94555" TargetMode="External" /><Relationship Type="http://schemas.openxmlformats.org/officeDocument/2006/relationships/hyperlink" Id="rId380" Target="http://e-comfort.ephraimtech.com/Node.js/WordEngineering/WordEngineeringIndex.html" TargetMode="External" /><Relationship Type="http://schemas.openxmlformats.org/officeDocument/2006/relationships/hyperlink" Id="rId259" Target="http://e-comfort.ephraimtech.com/WordEngineering/Apple.com/ITunes.Apple.com.html" TargetMode="External" /><Relationship Type="http://schemas.openxmlformats.org/officeDocument/2006/relationships/hyperlink" Id="rId131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2" Target="http://e-comfort.ephraimtech.com/WordEngineering/ArtificialIntelligence/NeuralNetwork/Brain/OurRelatingToPerson.html" TargetMode="External" /><Relationship Type="http://schemas.openxmlformats.org/officeDocument/2006/relationships/hyperlink" Id="rId133" Target="http://e-comfort.ephraimtech.com/WordEngineering/ArtificialIntelligence/NeuralNetwork/Synaptic/Synaptic.html" TargetMode="External" /><Relationship Type="http://schemas.openxmlformats.org/officeDocument/2006/relationships/hyperlink" Id="rId134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5" Target="http://e-comfort.ephraimtech.com/WordEngineering/ArtificialIntelligence/deeplearnjs.org/deeplearnjs.org_-_Add.html" TargetMode="External" /><Relationship Type="http://schemas.openxmlformats.org/officeDocument/2006/relationships/hyperlink" Id="rId130" Target="http://e-comfort.ephraimtech.com/WordEngineering/ArtificialIntelligence/js.TensorFlow.org" TargetMode="External" /><Relationship Type="http://schemas.openxmlformats.org/officeDocument/2006/relationships/hyperlink" Id="rId136" Target="http://e-comfort.ephraimtech.com/WordEngineering/ArtificialIntelligence/ml.js" TargetMode="External" /><Relationship Type="http://schemas.openxmlformats.org/officeDocument/2006/relationships/hyperlink" Id="rId271" Target="http://e-comfort.ephraimtech.com/WordEngineering/Bart" TargetMode="External" /><Relationship Type="http://schemas.openxmlformats.org/officeDocument/2006/relationships/hyperlink" Id="rId253" Target="http://e-comfort.ephraimtech.com/WordEngineering/Bing/BingSearch.html" TargetMode="External" /><Relationship Type="http://schemas.openxmlformats.org/officeDocument/2006/relationships/hyperlink" Id="rId293" Target="http://e-comfort.ephraimtech.com/WordEngineering/Bing/Map/BingMapCenterPointLatitudeLongitude.aspx" TargetMode="External" /><Relationship Type="http://schemas.openxmlformats.org/officeDocument/2006/relationships/hyperlink" Id="rId217" Target="http://e-comfort.ephraimtech.com/WordEngineering/Breck-McKye.com/WhatLanguageIsThisGreekYouReAlrightCallThePoliceYourHouse.html" TargetMode="External" /><Relationship Type="http://schemas.openxmlformats.org/officeDocument/2006/relationships/hyperlink" Id="rId367" Target="http://e-comfort.ephraimtech.com/WordEngineering/CascadingStyleSheet" TargetMode="External" /><Relationship Type="http://schemas.openxmlformats.org/officeDocument/2006/relationships/hyperlink" Id="rId369" Target="http://e-comfort.ephraimtech.com/WordEngineering/CascadingStyleSheet/AppendChild.html" TargetMode="External" /><Relationship Type="http://schemas.openxmlformats.org/officeDocument/2006/relationships/hyperlink" Id="rId368" Target="http://e-comfort.ephraimtech.com/WordEngineering/CascadingStyleSheet/styles.html" TargetMode="External" /><Relationship Type="http://schemas.openxmlformats.org/officeDocument/2006/relationships/hyperlink" Id="rId305" Target="http://e-comfort.ephraimtech.com/WordEngineering/Chart/NorthwindEmployeesTerritories.aspx" TargetMode="External" /><Relationship Type="http://schemas.openxmlformats.org/officeDocument/2006/relationships/hyperlink" Id="rId272" Target="http://e-comfort.ephraimtech.com/WordEngineering/Data.gov/CKAN%20API.html" TargetMode="External" /><Relationship Type="http://schemas.openxmlformats.org/officeDocument/2006/relationships/hyperlink" Id="rId273" Target="http://e-comfort.ephraimtech.com/WordEngineering/Data.gov/open.fda.gov.html" TargetMode="External" /><Relationship Type="http://schemas.openxmlformats.org/officeDocument/2006/relationships/hyperlink" Id="rId129" Target="http://e-comfort.ephraimtech.com/WordEngineering/DepositACode" TargetMode="External" /><Relationship Type="http://schemas.openxmlformats.org/officeDocument/2006/relationships/hyperlink" Id="rId250" Target="http://e-comfort.ephraimtech.com/WordEngineering/FederalAviationAuthorityFAA.gov/FederalAviationAuthorityFAA.gov.aspx" TargetMode="External" /><Relationship Type="http://schemas.openxmlformats.org/officeDocument/2006/relationships/hyperlink" Id="rId324" Target="http://e-comfort.ephraimtech.com/WordEngineering/File/AccessControl.aspx" TargetMode="External" /><Relationship Type="http://schemas.openxmlformats.org/officeDocument/2006/relationships/hyperlink" Id="rId315" Target="http://e-comfort.ephraimtech.com/WordEngineering/File/FileQuery.html" TargetMode="External" /><Relationship Type="http://schemas.openxmlformats.org/officeDocument/2006/relationships/hyperlink" Id="rId268" Target="http://e-comfort.ephraimtech.com/WordEngineering/Flickr" TargetMode="External" /><Relationship Type="http://schemas.openxmlformats.org/officeDocument/2006/relationships/hyperlink" Id="rId339" Target="http://e-comfort.ephraimtech.com/WordEngineering/GeoLocation" TargetMode="External" /><Relationship Type="http://schemas.openxmlformats.org/officeDocument/2006/relationships/hyperlink" Id="rId356" Target="http://e-comfort.ephraimtech.com/WordEngineering/GeoLocation/ChrisVeness_-_movable-type.co.uk_-_geodesy.html" TargetMode="External" /><Relationship Type="http://schemas.openxmlformats.org/officeDocument/2006/relationships/hyperlink" Id="rId364" Target="http://e-comfort.ephraimtech.com/WordEngineering/GeoLocation/EarthTools.org.aspx" TargetMode="External" /><Relationship Type="http://schemas.openxmlformats.org/officeDocument/2006/relationships/hyperlink" Id="rId344" Target="http://e-comfort.ephraimtech.com/WordEngineering/GeoLocation/GeoBytes.com.html" TargetMode="External" /><Relationship Type="http://schemas.openxmlformats.org/officeDocument/2006/relationships/hyperlink" Id="rId352" Target="http://e-comfort.ephraimtech.com/WordEngineering/GeoLocation/GeoInfo.html" TargetMode="External" /><Relationship Type="http://schemas.openxmlformats.org/officeDocument/2006/relationships/hyperlink" Id="rId362" Target="http://e-comfort.ephraimtech.com/WordEngineering/GeoLocation/GeoLocationGoogleMap.html" TargetMode="External" /><Relationship Type="http://schemas.openxmlformats.org/officeDocument/2006/relationships/hyperlink" Id="rId354" Target="http://e-comfort.ephraimtech.com/WordEngineering/GeoLocation/GeoNames.aspx" TargetMode="External" /><Relationship Type="http://schemas.openxmlformats.org/officeDocument/2006/relationships/hyperlink" Id="rId355" Target="http://e-comfort.ephraimtech.com/WordEngineering/GeoLocation/GeoNames.html" TargetMode="External" /><Relationship Type="http://schemas.openxmlformats.org/officeDocument/2006/relationships/hyperlink" Id="rId346" Target="http://e-comfort.ephraimtech.com/WordEngineering/GeoLocation/GeoNames.orgFindNearbyWikipediaJSON.html" TargetMode="External" /><Relationship Type="http://schemas.openxmlformats.org/officeDocument/2006/relationships/hyperlink" Id="rId345" Target="http://e-comfort.ephraimtech.com/WordEngineering/GeoLocation/Geonames.orgWikipediaSearchJSON.html" TargetMode="External" /><Relationship Type="http://schemas.openxmlformats.org/officeDocument/2006/relationships/hyperlink" Id="rId350" Target="http://e-comfort.ephraimtech.com/WordEngineering/GeoLocation/HostIP.html" TargetMode="External" /><Relationship Type="http://schemas.openxmlformats.org/officeDocument/2006/relationships/hyperlink" Id="rId348" Target="http://e-comfort.ephraimtech.com/WordEngineering/GeoLocation/HostIpInfo.aspx" TargetMode="External" /><Relationship Type="http://schemas.openxmlformats.org/officeDocument/2006/relationships/hyperlink" Id="rId365" Target="http://e-comfort.ephraimtech.com/WordEngineering/GeoLocation/LatitudeLongitudeDistance.html" TargetMode="External" /><Relationship Type="http://schemas.openxmlformats.org/officeDocument/2006/relationships/hyperlink" Id="rId351" Target="http://e-comfort.ephraimtech.com/WordEngineering/GeoLocation/Maxmind.comGeoIp.html" TargetMode="External" /><Relationship Type="http://schemas.openxmlformats.org/officeDocument/2006/relationships/hyperlink" Id="rId366" Target="http://e-comfort.ephraimtech.com/WordEngineering/GeoLocation/Point.html" TargetMode="External" /><Relationship Type="http://schemas.openxmlformats.org/officeDocument/2006/relationships/hyperlink" Id="rId363" Target="http://e-comfort.ephraimtech.com/WordEngineering/GeoLocation/SimpleMaps.com/SimpleMaps.com.html" TargetMode="External" /><Relationship Type="http://schemas.openxmlformats.org/officeDocument/2006/relationships/hyperlink" Id="rId342" Target="http://e-comfort.ephraimtech.com/WordEngineering/GeoLocation/WorldTimeApi.org.html" TargetMode="External" /><Relationship Type="http://schemas.openxmlformats.org/officeDocument/2006/relationships/hyperlink" Id="rId353" Target="http://e-comfort.ephraimtech.com/WordEngineering/GeoLocation/YQLGeoLibrary.html?q=Canberra" TargetMode="External" /><Relationship Type="http://schemas.openxmlformats.org/officeDocument/2006/relationships/hyperlink" Id="rId341" Target="http://e-comfort.ephraimtech.com/WordEngineering/GeoLocation/api.OpenWeatherMap.org.html" TargetMode="External" /><Relationship Type="http://schemas.openxmlformats.org/officeDocument/2006/relationships/hyperlink" Id="rId359" Target="http://e-comfort.ephraimtech.com/WordEngineering/GeoLocation/geoip.prototypeapp.comlocate.html" TargetMode="External" /><Relationship Type="http://schemas.openxmlformats.org/officeDocument/2006/relationships/hyperlink" Id="rId343" Target="http://e-comfort.ephraimtech.com/WordEngineering/GeoLocation/geoplugin.com.html" TargetMode="External" /><Relationship Type="http://schemas.openxmlformats.org/officeDocument/2006/relationships/hyperlink" Id="rId360" Target="http://e-comfort.ephraimtech.com/WordEngineering/GeoLocation/ip-api.com.html" TargetMode="External" /><Relationship Type="http://schemas.openxmlformats.org/officeDocument/2006/relationships/hyperlink" Id="rId361" Target="http://e-comfort.ephraimtech.com/WordEngineering/GeoLocation/ipify.org.html" TargetMode="External" /><Relationship Type="http://schemas.openxmlformats.org/officeDocument/2006/relationships/hyperlink" Id="rId357" Target="http://e-comfort.ephraimtech.com/WordEngineering/GeoLocation/ipinfo.io.html" TargetMode="External" /><Relationship Type="http://schemas.openxmlformats.org/officeDocument/2006/relationships/hyperlink" Id="rId358" Target="http://e-comfort.ephraimtech.com/WordEngineering/GeoLocation/telize.com.html" TargetMode="External" /><Relationship Type="http://schemas.openxmlformats.org/officeDocument/2006/relationships/hyperlink" Id="rId248" Target="http://e-comfort.ephraimtech.com/WordEngineering/GettyImages.com/GettyImages.com_-_Search.html" TargetMode="External" /><Relationship Type="http://schemas.openxmlformats.org/officeDocument/2006/relationships/hyperlink" Id="rId117" Target="http://e-comfort.ephraimtech.com/WordEngineering/Github.com/GitHub.com_-_Users.html" TargetMode="External" /><Relationship Type="http://schemas.openxmlformats.org/officeDocument/2006/relationships/hyperlink" Id="rId270" Target="http://e-comfort.ephraimtech.com/WordEngineering/Google/GoogleAjaxLanguageApi.html" TargetMode="External" /><Relationship Type="http://schemas.openxmlformats.org/officeDocument/2006/relationships/hyperlink" Id="rId242" Target="http://e-comfort.ephraimtech.com/WordEngineering/Google/GoogleAjaxSearchApi.html" TargetMode="External" /><Relationship Type="http://schemas.openxmlformats.org/officeDocument/2006/relationships/hyperlink" Id="rId243" Target="http://e-comfort.ephraimtech.com/WordEngineering/Google/GoogleCustomSearch.html" TargetMode="External" /><Relationship Type="http://schemas.openxmlformats.org/officeDocument/2006/relationships/hyperlink" Id="rId299" Target="http://e-comfort.ephraimtech.com/WordEngineering/Google/GoogleFonts.html" TargetMode="External" /><Relationship Type="http://schemas.openxmlformats.org/officeDocument/2006/relationships/hyperlink" Id="rId334" Target="http://e-comfort.ephraimtech.com/WordEngineering/Google/GoogleOpenID.aspx" TargetMode="External" /><Relationship Type="http://schemas.openxmlformats.org/officeDocument/2006/relationships/hyperlink" Id="rId349" Target="http://e-comfort.ephraimtech.com/WordEngineering/Google/GoogleReverseGeocoding.aspx?latitude=51.962146&amp;longitude=7.602304" TargetMode="External" /><Relationship Type="http://schemas.openxmlformats.org/officeDocument/2006/relationships/hyperlink" Id="rId295" Target="http://e-comfort.ephraimtech.com/WordEngineering/Google/Map/GoogleMapVersion2.html" TargetMode="External" /><Relationship Type="http://schemas.openxmlformats.org/officeDocument/2006/relationships/hyperlink" Id="rId252" Target="http://e-comfort.ephraimtech.com/WordEngineering/Google/Map/GooglePlace.aspx" TargetMode="External" /><Relationship Type="http://schemas.openxmlformats.org/officeDocument/2006/relationships/hyperlink" Id="rId251" Target="http://e-comfort.ephraimtech.com/WordEngineering/Google/Map/Sydney_New%20South%20Wales_Australia.html" TargetMode="External" /><Relationship Type="http://schemas.openxmlformats.org/officeDocument/2006/relationships/hyperlink" Id="rId219" Target="http://e-comfort.ephraimtech.com/WordEngineering/HisWord/ExceedingMe.html" TargetMode="External" /><Relationship Type="http://schemas.openxmlformats.org/officeDocument/2006/relationships/hyperlink" Id="rId297" Target="http://e-comfort.ephraimtech.com/WordEngineering/Html" TargetMode="External" /><Relationship Type="http://schemas.openxmlformats.org/officeDocument/2006/relationships/hyperlink" Id="rId213" Target="http://e-comfort.ephraimtech.com/WordEngineering/IgnitersWorld.com/IgnitersWorld.com_-_jsonQ.html" TargetMode="External" /><Relationship Type="http://schemas.openxmlformats.org/officeDocument/2006/relationships/hyperlink" Id="rId310" Target="http://e-comfort.ephraimtech.com/WordEngineering/InformationSet/ISO-3166-Countries-with-Regional-Codes.html" TargetMode="External" /><Relationship Type="http://schemas.openxmlformats.org/officeDocument/2006/relationships/hyperlink" Id="rId215" Target="http://e-comfort.ephraimtech.com/WordEngineering/Internationalization" TargetMode="External" /><Relationship Type="http://schemas.openxmlformats.org/officeDocument/2006/relationships/hyperlink" Id="rId320" Target="http://e-comfort.ephraimtech.com/WordEngineering/InternetDictionaryProjectIDP/InternetDictionaryProjectIDP.html" TargetMode="External" /><Relationship Type="http://schemas.openxmlformats.org/officeDocument/2006/relationships/hyperlink" Id="rId337" Target="http://e-comfort.ephraimtech.com/WordEngineering/Interview" TargetMode="External" /><Relationship Type="http://schemas.openxmlformats.org/officeDocument/2006/relationships/hyperlink" Id="rId109" Target="http://e-comfort.ephraimtech.com/WordEngineering/JavaScript" TargetMode="External" /><Relationship Type="http://schemas.openxmlformats.org/officeDocument/2006/relationships/hyperlink" Id="rId189" Target="http://e-comfort.ephraimtech.com/WordEngineering/JavaScript/Algorithm/Base64%20encoding%20and%20decoding.html" TargetMode="External" /><Relationship Type="http://schemas.openxmlformats.org/officeDocument/2006/relationships/hyperlink" Id="rId206" Target="http://e-comfort.ephraimtech.com/WordEngineering/JavaScript/Algorithm/BaseConvert.html" TargetMode="External" /><Relationship Type="http://schemas.openxmlformats.org/officeDocument/2006/relationships/hyperlink" Id="rId207" Target="http://e-comfort.ephraimtech.com/WordEngineering/JavaScript/Algorithm/BaseNumber.html" TargetMode="External" /><Relationship Type="http://schemas.openxmlformats.org/officeDocument/2006/relationships/hyperlink" Id="rId328" Target="http://e-comfort.ephraimtech.com/WordEngineering/JavaScript/Algorithm/BodyMassIndexBMI.html" TargetMode="External" /><Relationship Type="http://schemas.openxmlformats.org/officeDocument/2006/relationships/hyperlink" Id="rId192" Target="http://e-comfort.ephraimtech.com/WordEngineering/JavaScript/Algorithm/ChessBoard.html" TargetMode="External" /><Relationship Type="http://schemas.openxmlformats.org/officeDocument/2006/relationships/hyperlink" Id="rId199" Target="http://e-comfort.ephraimtech.com/WordEngineering/JavaScript/Algorithm/ClientBrowser.html" TargetMode="External" /><Relationship Type="http://schemas.openxmlformats.org/officeDocument/2006/relationships/hyperlink" Id="rId182" Target="http://e-comfort.ephraimtech.com/WordEngineering/JavaScript/Algorithm/DOMParser.html" TargetMode="External" /><Relationship Type="http://schemas.openxmlformats.org/officeDocument/2006/relationships/hyperlink" Id="rId204" Target="http://e-comfort.ephraimtech.com/WordEngineering/JavaScript/Algorithm/DateQuarter.html" TargetMode="External" /><Relationship Type="http://schemas.openxmlformats.org/officeDocument/2006/relationships/hyperlink" Id="rId158" Target="http://e-comfort.ephraimtech.com/WordEngineering/JavaScript/Algorithm/DateStatistics.html" TargetMode="External" /><Relationship Type="http://schemas.openxmlformats.org/officeDocument/2006/relationships/hyperlink" Id="rId197" Target="http://e-comfort.ephraimtech.com/WordEngineering/JavaScript/Algorithm/DegreesAndRadiansConversion.html" TargetMode="External" /><Relationship Type="http://schemas.openxmlformats.org/officeDocument/2006/relationships/hyperlink" Id="rId198" Target="http://e-comfort.ephraimtech.com/WordEngineering/JavaScript/Algorithm/Denominator.html" TargetMode="External" /><Relationship Type="http://schemas.openxmlformats.org/officeDocument/2006/relationships/hyperlink" Id="rId200" Target="http://e-comfort.ephraimtech.com/WordEngineering/JavaScript/Algorithm/Document.html" TargetMode="External" /><Relationship Type="http://schemas.openxmlformats.org/officeDocument/2006/relationships/hyperlink" Id="rId195" Target="http://e-comfort.ephraimtech.com/WordEngineering/JavaScript/Algorithm/DocumentObjectModelDOM.html" TargetMode="External" /><Relationship Type="http://schemas.openxmlformats.org/officeDocument/2006/relationships/hyperlink" Id="rId329" Target="http://e-comfort.ephraimtech.com/WordEngineering/JavaScript/Algorithm/EncodeURI.html" TargetMode="External" /><Relationship Type="http://schemas.openxmlformats.org/officeDocument/2006/relationships/hyperlink" Id="rId330" Target="http://e-comfort.ephraimtech.com/WordEngineering/JavaScript/Algorithm/EncodeURIDOMParser.html" TargetMode="External" /><Relationship Type="http://schemas.openxmlformats.org/officeDocument/2006/relationships/hyperlink" Id="rId210" Target="http://e-comfort.ephraimtech.com/WordEngineering/JavaScript/Algorithm/EvalArithmeticOperator.html" TargetMode="External" /><Relationship Type="http://schemas.openxmlformats.org/officeDocument/2006/relationships/hyperlink" Id="rId165" Target="http://e-comfort.ephraimtech.com/WordEngineering/JavaScript/Algorithm/Filter.html" TargetMode="External" /><Relationship Type="http://schemas.openxmlformats.org/officeDocument/2006/relationships/hyperlink" Id="rId332" Target="http://e-comfort.ephraimtech.com/WordEngineering/JavaScript/Algorithm/JSZip.html" TargetMode="External" /><Relationship Type="http://schemas.openxmlformats.org/officeDocument/2006/relationships/hyperlink" Id="rId203" Target="http://e-comfort.ephraimtech.com/WordEngineering/JavaScript/Algorithm/KeyboardCharactersAndThereMeaningInLanguages.html" TargetMode="External" /><Relationship Type="http://schemas.openxmlformats.org/officeDocument/2006/relationships/hyperlink" Id="rId164" Target="http://e-comfort.ephraimtech.com/WordEngineering/JavaScript/Algorithm/Map.html" TargetMode="External" /><Relationship Type="http://schemas.openxmlformats.org/officeDocument/2006/relationships/hyperlink" Id="rId205" Target="http://e-comfort.ephraimtech.com/WordEngineering/JavaScript/Algorithm/Math.js_-_ComplexNumber.html" TargetMode="External" /><Relationship Type="http://schemas.openxmlformats.org/officeDocument/2006/relationships/hyperlink" Id="rId153" Target="http://e-comfort.ephraimtech.com/WordEngineering/JavaScript/Algorithm/MyNextIsMySea.html" TargetMode="External" /><Relationship Type="http://schemas.openxmlformats.org/officeDocument/2006/relationships/hyperlink" Id="rId208" Target="http://e-comfort.ephraimtech.com/WordEngineering/JavaScript/Algorithm/RandomNumber.html" TargetMode="External" /><Relationship Type="http://schemas.openxmlformats.org/officeDocument/2006/relationships/hyperlink" Id="rId163" Target="http://e-comfort.ephraimtech.com/WordEngineering/JavaScript/Algorithm/Reduce.html" TargetMode="External" /><Relationship Type="http://schemas.openxmlformats.org/officeDocument/2006/relationships/hyperlink" Id="rId301" Target="http://e-comfort.ephraimtech.com/WordEngineering/JavaScript/Algorithm/RegularExpressionSplit.html" TargetMode="External" /><Relationship Type="http://schemas.openxmlformats.org/officeDocument/2006/relationships/hyperlink" Id="rId193" Target="http://e-comfort.ephraimtech.com/WordEngineering/JavaScript/Algorithm/Resistor%20Color%20Coding.html" TargetMode="External" /><Relationship Type="http://schemas.openxmlformats.org/officeDocument/2006/relationships/hyperlink" Id="rId300" Target="http://e-comfort.ephraimtech.com/WordEngineering/JavaScript/Algorithm/SearchAndReplaceSubstringsUsingRegularExpression.html" TargetMode="External" /><Relationship Type="http://schemas.openxmlformats.org/officeDocument/2006/relationships/hyperlink" Id="rId194" Target="http://e-comfort.ephraimtech.com/WordEngineering/JavaScript/Algorithm/Simultaneous%20Equations.html" TargetMode="External" /><Relationship Type="http://schemas.openxmlformats.org/officeDocument/2006/relationships/hyperlink" Id="rId191" Target="http://e-comfort.ephraimtech.com/WordEngineering/JavaScript/Algorithm/TrafficLight.html" TargetMode="External" /><Relationship Type="http://schemas.openxmlformats.org/officeDocument/2006/relationships/hyperlink" Id="rId159" Target="http://e-comfort.ephraimtech.com/WordEngineering/JavaScript/Algorithm/URIWordStatistics.html" TargetMode="External" /><Relationship Type="http://schemas.openxmlformats.org/officeDocument/2006/relationships/hyperlink" Id="rId209" Target="http://e-comfort.ephraimtech.com/WordEngineering/JavaScript/Algorithm/UTF-16CodeUnits.html" TargetMode="External" /><Relationship Type="http://schemas.openxmlformats.org/officeDocument/2006/relationships/hyperlink" Id="rId166" Target="http://e-comfort.ephraimtech.com/WordEngineering/JavaScript/Algorithm/YourFaithInMe.html" TargetMode="External" /><Relationship Type="http://schemas.openxmlformats.org/officeDocument/2006/relationships/hyperlink" Id="rId152" Target="http://e-comfort.ephraimtech.com/WordEngineering/JavaScript/Algorithm/jStat.html" TargetMode="External" /><Relationship Type="http://schemas.openxmlformats.org/officeDocument/2006/relationships/hyperlink" Id="rId168" Target="http://e-comfort.ephraimtech.com/WordEngineering/JavaScript/Algorithm/mathjs.org.html" TargetMode="External" /><Relationship Type="http://schemas.openxmlformats.org/officeDocument/2006/relationships/hyperlink" Id="rId171" Target="http://e-comfort.ephraimtech.com/WordEngineering/JavaScript/BabylonJs.com" TargetMode="External" /><Relationship Type="http://schemas.openxmlformats.org/officeDocument/2006/relationships/hyperlink" Id="rId151" Target="http://e-comfort.ephraimtech.com/WordEngineering/JavaScript/ChartJS" TargetMode="External" /><Relationship Type="http://schemas.openxmlformats.org/officeDocument/2006/relationships/hyperlink" Id="rId218" Target="http://e-comfort.ephraimtech.com/WordEngineering/JavaScript/Clipboard%20API" TargetMode="External" /><Relationship Type="http://schemas.openxmlformats.org/officeDocument/2006/relationships/hyperlink" Id="rId202" Target="http://e-comfort.ephraimtech.com/WordEngineering/JavaScript/David%20Flanagan/JavaScript%20The%20Definitive%20Guide/Complex.html" TargetMode="External" /><Relationship Type="http://schemas.openxmlformats.org/officeDocument/2006/relationships/hyperlink" Id="rId201" Target="http://e-comfort.ephraimtech.com/WordEngineering/JavaScript/David%20Flanagan/JavaScript%20The%20Definitive%20Guide/Point.html" TargetMode="External" /><Relationship Type="http://schemas.openxmlformats.org/officeDocument/2006/relationships/hyperlink" Id="rId148" Target="http://e-comfort.ephraimtech.com/WordEngineering/JavaScript/DmitriPavlutin.com/vocajs.com/voca.js.html" TargetMode="External" /><Relationship Type="http://schemas.openxmlformats.org/officeDocument/2006/relationships/hyperlink" Id="rId181" Target="http://e-comfort.ephraimtech.com/WordEngineering/JavaScript/DocumentObjectModelDOM/I%20respect%20you,%20greatly.html" TargetMode="External" /><Relationship Type="http://schemas.openxmlformats.org/officeDocument/2006/relationships/hyperlink" Id="rId211" Target="http://e-comfort.ephraimtech.com/WordEngineering/JavaScript/Functional%20JavaScript" TargetMode="External" /><Relationship Type="http://schemas.openxmlformats.org/officeDocument/2006/relationships/hyperlink" Id="rId306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49" Target="http://e-comfort.ephraimtech.com/WordEngineering/JavaScript/GuillaumePotier/ParsleyJS.org/Simple%20form%20example.html" TargetMode="External" /><Relationship Type="http://schemas.openxmlformats.org/officeDocument/2006/relationships/hyperlink" Id="rId173" Target="http://e-comfort.ephraimtech.com/WordEngineering/JavaScript/Jenkov.com/Jencov.com%20Messaging%20API%20Send.html" TargetMode="External" /><Relationship Type="http://schemas.openxmlformats.org/officeDocument/2006/relationships/hyperlink" Id="rId167" Target="http://e-comfort.ephraimtech.com/WordEngineering/JavaScript/Microsoft/linq.js%20-%20LINQ%20for%20JavaScript.html" TargetMode="External" /><Relationship Type="http://schemas.openxmlformats.org/officeDocument/2006/relationships/hyperlink" Id="rId176" Target="http://e-comfort.ephraimtech.com/WordEngineering/JavaScript/Modernizr" TargetMode="External" /><Relationship Type="http://schemas.openxmlformats.org/officeDocument/2006/relationships/hyperlink" Id="rId190" Target="http://e-comfort.ephraimtech.com/WordEngineering/JavaScript/Mozilla.org/Base64Image.html" TargetMode="External" /><Relationship Type="http://schemas.openxmlformats.org/officeDocument/2006/relationships/hyperlink" Id="rId302" Target="http://e-comfort.ephraimtech.com/WordEngineering/JavaScript/Mozilla.org/Internationalization" TargetMode="External" /><Relationship Type="http://schemas.openxmlformats.org/officeDocument/2006/relationships/hyperlink" Id="rId303" Target="http://e-comfort.ephraimtech.com/WordEngineering/JavaScript/Mozilla.org/Internationalization/InternationalizationDateTime.html" TargetMode="External" /><Relationship Type="http://schemas.openxmlformats.org/officeDocument/2006/relationships/hyperlink" Id="rId304" Target="http://e-comfort.ephraimtech.com/WordEngineering/JavaScript/Mozilla.org/Internationalization/InternationalizationNumber.html" TargetMode="External" /><Relationship Type="http://schemas.openxmlformats.org/officeDocument/2006/relationships/hyperlink" Id="rId154" Target="http://e-comfort.ephraimtech.com/WordEngineering/JavaScript/Myliang/Myliang_-_x-spreadsheet.html" TargetMode="External" /><Relationship Type="http://schemas.openxmlformats.org/officeDocument/2006/relationships/hyperlink" Id="rId155" Target="http://e-comfort.ephraimtech.com/WordEngineering/JavaScript/NguyenHuuPhuoc/NguyenHuuPhuoc_-_Mailto.html" TargetMode="External" /><Relationship Type="http://schemas.openxmlformats.org/officeDocument/2006/relationships/hyperlink" Id="rId157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3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3" Target="http://e-comfort.ephraimtech.com/WordEngineering/JavaScript/Processingjs.org" TargetMode="External" /><Relationship Type="http://schemas.openxmlformats.org/officeDocument/2006/relationships/hyperlink" Id="rId185" Target="http://e-comfort.ephraimtech.com/WordEngineering/JavaScript/RequireJS.org" TargetMode="External" /><Relationship Type="http://schemas.openxmlformats.org/officeDocument/2006/relationships/hyperlink" Id="rId174" Target="http://e-comfort.ephraimtech.com/WordEngineering/JavaScript/Stephen%20A.%20Thomas/Data%20Visualization%20with%20JavaScript/Chapter1" TargetMode="External" /><Relationship Type="http://schemas.openxmlformats.org/officeDocument/2006/relationships/hyperlink" Id="rId178" Target="http://e-comfort.ephraimtech.com/WordEngineering/JavaScript/Template" TargetMode="External" /><Relationship Type="http://schemas.openxmlformats.org/officeDocument/2006/relationships/hyperlink" Id="rId179" Target="http://e-comfort.ephraimtech.com/WordEngineering/JavaScript/ThreeJs.org" TargetMode="External" /><Relationship Type="http://schemas.openxmlformats.org/officeDocument/2006/relationships/hyperlink" Id="rId177" Target="http://e-comfort.ephraimtech.com/WordEngineering/JavaScript/Underscore" TargetMode="External" /><Relationship Type="http://schemas.openxmlformats.org/officeDocument/2006/relationships/hyperlink" Id="rId145" Target="http://e-comfort.ephraimtech.com/WordEngineering/JavaScript/ValidateJS.org/ValidateJS.org_-_Examples.html" TargetMode="External" /><Relationship Type="http://schemas.openxmlformats.org/officeDocument/2006/relationships/hyperlink" Id="rId156" Target="http://e-comfort.ephraimtech.com/WordEngineering/JavaScript/WebWorkers" TargetMode="External" /><Relationship Type="http://schemas.openxmlformats.org/officeDocument/2006/relationships/hyperlink" Id="rId309" Target="http://e-comfort.ephraimtech.com/WordEngineering/JavaScript/canvas/Effectiveness.html" TargetMode="External" /><Relationship Type="http://schemas.openxmlformats.org/officeDocument/2006/relationships/hyperlink" Id="rId311" Target="http://e-comfort.ephraimtech.com/WordEngineering/JavaScript/condor.depaul.edu/CompareColors.html" TargetMode="External" /><Relationship Type="http://schemas.openxmlformats.org/officeDocument/2006/relationships/hyperlink" Id="rId184" Target="http://e-comfort.ephraimtech.com/WordEngineering/JavaScript/lodash" TargetMode="External" /><Relationship Type="http://schemas.openxmlformats.org/officeDocument/2006/relationships/hyperlink" Id="rId260" Target="http://e-comfort.ephraimtech.com/WordEngineering/JavaScript/restcountries.eu.html" TargetMode="External" /><Relationship Type="http://schemas.openxmlformats.org/officeDocument/2006/relationships/hyperlink" Id="rId313" Target="http://e-comfort.ephraimtech.com/WordEngineering/JayMuntz/HolidayCalculator.html" TargetMode="External" /><Relationship Type="http://schemas.openxmlformats.org/officeDocument/2006/relationships/hyperlink" Id="rId214" Target="http://e-comfort.ephraimtech.com/WordEngineering/Json2Html.com/Json2Html.com.html" TargetMode="External" /><Relationship Type="http://schemas.openxmlformats.org/officeDocument/2006/relationships/hyperlink" Id="rId216" Target="http://e-comfort.ephraimtech.com/WordEngineering/Kirupa.com/Kirupa.com_-_Shuffle.html" TargetMode="External" /><Relationship Type="http://schemas.openxmlformats.org/officeDocument/2006/relationships/hyperlink" Id="rId175" Target="http://e-comfort.ephraimtech.com/WordEngineering/KnockOut" TargetMode="External" /><Relationship Type="http://schemas.openxmlformats.org/officeDocument/2006/relationships/hyperlink" Id="rId374" Target="http://e-comfort.ephraimtech.com/WordEngineering/LanguageIntegratedQueryLINQ" TargetMode="External" /><Relationship Type="http://schemas.openxmlformats.org/officeDocument/2006/relationships/hyperlink" Id="rId333" Target="http://e-comfort.ephraimtech.com/WordEngineering/Live/LiveIDAuthentication.aspx" TargetMode="External" /><Relationship Type="http://schemas.openxmlformats.org/officeDocument/2006/relationships/hyperlink" Id="rId241" Target="http://e-comfort.ephraimtech.com/WordEngineering/Live/LiveSearch.aspx" TargetMode="External" /><Relationship Type="http://schemas.openxmlformats.org/officeDocument/2006/relationships/hyperlink" Id="rId340" Target="http://e-comfort.ephraimtech.com/WordEngineering/ManuelBieh/GeoLib/ManuelBieh_-_GeoLib_Distance.html" TargetMode="External" /><Relationship Type="http://schemas.openxmlformats.org/officeDocument/2006/relationships/hyperlink" Id="rId331" Target="http://e-comfort.ephraimtech.com/WordEngineering/MarkPilgrim/InternationalSystemOfUnitsDecimalAndBinary.html" TargetMode="External" /><Relationship Type="http://schemas.openxmlformats.org/officeDocument/2006/relationships/hyperlink" Id="rId212" Target="http://e-comfort.ephraimtech.com/WordEngineering/MathiasBynens/MathiasBynens.be_-_he.html" TargetMode="External" /><Relationship Type="http://schemas.openxmlformats.org/officeDocument/2006/relationships/hyperlink" Id="rId162" Target="http://e-comfort.ephraimtech.com/WordEngineering/MetaTags" TargetMode="External" /><Relationship Type="http://schemas.openxmlformats.org/officeDocument/2006/relationships/hyperlink" Id="rId285" Target="http://e-comfort.ephraimtech.com/WordEngineering/Moslem/MuslimSalat.html" TargetMode="External" /><Relationship Type="http://schemas.openxmlformats.org/officeDocument/2006/relationships/hyperlink" Id="rId160" Target="http://e-comfort.ephraimtech.com/WordEngineering/Mozilla/PDF.js" TargetMode="External" /><Relationship Type="http://schemas.openxmlformats.org/officeDocument/2006/relationships/hyperlink" Id="rId239" Target="http://e-comfort.ephraimtech.com/WordEngineering/NYTimes.com/nytimes_start.html" TargetMode="External" /><Relationship Type="http://schemas.openxmlformats.org/officeDocument/2006/relationships/hyperlink" Id="rId254" Target="http://e-comfort.ephraimtech.com/WordEngineering/National%20Oceanic%20and%20Atmosphere%20Administration%20(NOAA)" TargetMode="External" /><Relationship Type="http://schemas.openxmlformats.org/officeDocument/2006/relationships/hyperlink" Id="rId307" Target="http://e-comfort.ephraimtech.com/WordEngineering/Network" TargetMode="External" /><Relationship Type="http://schemas.openxmlformats.org/officeDocument/2006/relationships/hyperlink" Id="rId312" Target="http://e-comfort.ephraimtech.com/WordEngineering/Network/ResponseHeaders.aspx" TargetMode="External" /><Relationship Type="http://schemas.openxmlformats.org/officeDocument/2006/relationships/hyperlink" Id="rId308" Target="http://e-comfort.ephraimtech.com/WordEngineering/Network/WhoIsDomain.aspx" TargetMode="External" /><Relationship Type="http://schemas.openxmlformats.org/officeDocument/2006/relationships/hyperlink" Id="rId196" Target="http://e-comfort.ephraimtech.com/WordEngineering/NicholasC.Zakas/Auto-detecting%20Credit%20Card%20Type.html" TargetMode="External" /><Relationship Type="http://schemas.openxmlformats.org/officeDocument/2006/relationships/hyperlink" Id="rId325" Target="http://e-comfort.ephraimtech.com/WordEngineering/NumberConverter.aspx" TargetMode="External" /><Relationship Type="http://schemas.openxmlformats.org/officeDocument/2006/relationships/hyperlink" Id="rId323" Target="http://e-comfort.ephraimtech.com/WordEngineering/Numerics/Complex.aspx" TargetMode="External" /><Relationship Type="http://schemas.openxmlformats.org/officeDocument/2006/relationships/hyperlink" Id="rId186" Target="http://e-comfort.ephraimtech.com/WordEngineering/OpenExchangeRates.org/OpenExchangeRates.org_-_LatestCurrencies.html" TargetMode="External" /><Relationship Type="http://schemas.openxmlformats.org/officeDocument/2006/relationships/hyperlink" Id="rId264" Target="http://e-comfort.ephraimtech.com/WordEngineering/OpenWeatherMap.org/OpenWeatherMap.org.aspx" TargetMode="External" /><Relationship Type="http://schemas.openxmlformats.org/officeDocument/2006/relationships/hyperlink" Id="rId327" Target="http://e-comfort.ephraimtech.com/WordEngineering/OurNumbers.html" TargetMode="External" /><Relationship Type="http://schemas.openxmlformats.org/officeDocument/2006/relationships/hyperlink" Id="rId234" Target="http://e-comfort.ephraimtech.com/WordEngineering/RSSReader.aspx" TargetMode="External" /><Relationship Type="http://schemas.openxmlformats.org/officeDocument/2006/relationships/hyperlink" Id="rId236" Target="http://e-comfort.ephraimtech.com/WordEngineering/Resume/2014-05-08T2237KenAdenijiResumeData-vocabularyPersonAddress.txt" TargetMode="External" /><Relationship Type="http://schemas.openxmlformats.org/officeDocument/2006/relationships/hyperlink" Id="rId24" Target="http://e-comfort.ephraimtech.com/WordEngineering/Resume/GeoLocationPostalAddress.html" TargetMode="External" /><Relationship Type="http://schemas.openxmlformats.org/officeDocument/2006/relationships/hyperlink" Id="rId233" Target="http://e-comfort.ephraimtech.com/WordEngineering/Resume/KenAdenijiResume.xslt" TargetMode="External" /><Relationship Type="http://schemas.openxmlformats.org/officeDocument/2006/relationships/hyperlink" Id="rId127" Target="http://e-comfort.ephraimtech.com/WordEngineering/Resume/ResumeAid.html" TargetMode="External" /><Relationship Type="http://schemas.openxmlformats.org/officeDocument/2006/relationships/hyperlink" Id="rId378" Target="http://e-comfort.ephraimtech.com/WordEngineering/Resume/SilverlightApplicationResume/Bin/Debug/TestPage.html" TargetMode="External" /><Relationship Type="http://schemas.openxmlformats.org/officeDocument/2006/relationships/hyperlink" Id="rId128" Target="http://e-comfort.ephraimtech.com/WordEngineering/Resume/WhatAreTheStepsYouGoThroughInAJobInterview.html" TargetMode="External" /><Relationship Type="http://schemas.openxmlformats.org/officeDocument/2006/relationships/hyperlink" Id="rId326" Target="http://e-comfort.ephraimtech.com/WordEngineering/RomanNumeralConverter.html" TargetMode="External" /><Relationship Type="http://schemas.openxmlformats.org/officeDocument/2006/relationships/hyperlink" Id="rId222" Target="http://e-comfort.ephraimtech.com/WordEngineering/SQLExamples" TargetMode="External" /><Relationship Type="http://schemas.openxmlformats.org/officeDocument/2006/relationships/hyperlink" Id="rId226" Target="http://e-comfort.ephraimtech.com/WordEngineering/SQLExamples/DBCCDatabaseConsoleCommandBalindaWindow.html" TargetMode="External" /><Relationship Type="http://schemas.openxmlformats.org/officeDocument/2006/relationships/hyperlink" Id="rId228" Target="http://e-comfort.ephraimtech.com/WordEngineering/SQLExamples/SQLServerVersion.html" TargetMode="External" /><Relationship Type="http://schemas.openxmlformats.org/officeDocument/2006/relationships/hyperlink" Id="rId111" Target="http://e-comfort.ephraimtech.com/WordEngineering/SQLServer/RLanguage" TargetMode="External" /><Relationship Type="http://schemas.openxmlformats.org/officeDocument/2006/relationships/hyperlink" Id="rId229" Target="http://e-comfort.ephraimtech.com/WordEngineering/SQLSharp" TargetMode="External" /><Relationship Type="http://schemas.openxmlformats.org/officeDocument/2006/relationships/hyperlink" Id="rId237" Target="http://e-comfort.ephraimtech.com/WordEngineering/ScalableVectorGraphicsSVG" TargetMode="External" /><Relationship Type="http://schemas.openxmlformats.org/officeDocument/2006/relationships/hyperlink" Id="rId244" Target="http://e-comfort.ephraimtech.com/WordEngineering/SearchEngine" TargetMode="External" /><Relationship Type="http://schemas.openxmlformats.org/officeDocument/2006/relationships/hyperlink" Id="rId161" Target="http://e-comfort.ephraimtech.com/WordEngineering/Stackoverflow.com" TargetMode="External" /><Relationship Type="http://schemas.openxmlformats.org/officeDocument/2006/relationships/hyperlink" Id="rId316" Target="http://e-comfort.ephraimtech.com/WordEngineering/StudentClass.aspx" TargetMode="External" /><Relationship Type="http://schemas.openxmlformats.org/officeDocument/2006/relationships/hyperlink" Id="rId257" Target="http://e-comfort.ephraimtech.com/WordEngineering/TaniaRascia.com_-_Ghibli.html" TargetMode="External" /><Relationship Type="http://schemas.openxmlformats.org/officeDocument/2006/relationships/hyperlink" Id="rId317" Target="http://e-comfort.ephraimtech.com/WordEngineering/Text-to-speech.aspx" TargetMode="External" /><Relationship Type="http://schemas.openxmlformats.org/officeDocument/2006/relationships/hyperlink" Id="rId319" Target="http://e-comfort.ephraimtech.com/WordEngineering/Text-to-speech/Using%20HTML5%20Speech%20Synthesis.html" TargetMode="External" /><Relationship Type="http://schemas.openxmlformats.org/officeDocument/2006/relationships/hyperlink" Id="rId227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6" Target="http://e-comfort.ephraimtech.com/WordEngineering/Tuesday%20ni%20kin%20yen%20ma%20bere%20on%20the%20first" TargetMode="External" /><Relationship Type="http://schemas.openxmlformats.org/officeDocument/2006/relationships/hyperlink" Id="rId265" Target="http://e-comfort.ephraimtech.com/WordEngineering/Twitter" TargetMode="External" /><Relationship Type="http://schemas.openxmlformats.org/officeDocument/2006/relationships/hyperlink" Id="rId298" Target="http://e-comfort.ephraimtech.com/WordEngineering/TwitterBootstrap" TargetMode="External" /><Relationship Type="http://schemas.openxmlformats.org/officeDocument/2006/relationships/hyperlink" Id="rId266" Target="http://e-comfort.ephraimtech.com/WordEngineering/TwitterProfile.html?screen_id=Twitter" TargetMode="External" /><Relationship Type="http://schemas.openxmlformats.org/officeDocument/2006/relationships/hyperlink" Id="rId232" Target="http://e-comfort.ephraimtech.com/WordEngineering/W3CWebPerformanceWorkingGroup" TargetMode="External" /><Relationship Type="http://schemas.openxmlformats.org/officeDocument/2006/relationships/hyperlink" Id="rId256" Target="http://e-comfort.ephraimtech.com/WordEngineering/Warner%20Bros/tours-api.dsp.wmg.com.html" TargetMode="External" /><Relationship Type="http://schemas.openxmlformats.org/officeDocument/2006/relationships/hyperlink" Id="rId137" Target="http://e-comfort.ephraimtech.com/WordEngineering/WebAPI" TargetMode="External" /><Relationship Type="http://schemas.openxmlformats.org/officeDocument/2006/relationships/hyperlink" Id="rId292" Target="http://e-comfort.ephraimtech.com/WordEngineering/WebServiceRequester/AmazonSearch.aspx" TargetMode="External" /><Relationship Type="http://schemas.openxmlformats.org/officeDocument/2006/relationships/hyperlink" Id="rId280" Target="http://e-comfort.ephraimtech.com/WordEngineering/WebServiceRequester/Delicious.aspx" TargetMode="External" /><Relationship Type="http://schemas.openxmlformats.org/officeDocument/2006/relationships/hyperlink" Id="rId282" Target="http://e-comfort.ephraimtech.com/WordEngineering/WebServiceRequester/Digg.aspx" TargetMode="External" /><Relationship Type="http://schemas.openxmlformats.org/officeDocument/2006/relationships/hyperlink" Id="rId278" Target="http://e-comfort.ephraimtech.com/WordEngineering/WebServiceRequester/Fillerama%20by%20ChrisValleskey.com.html" TargetMode="External" /><Relationship Type="http://schemas.openxmlformats.org/officeDocument/2006/relationships/hyperlink" Id="rId276" Target="http://e-comfort.ephraimtech.com/WordEngineering/WebServiceRequester/Fixer.io.html" TargetMode="External" /><Relationship Type="http://schemas.openxmlformats.org/officeDocument/2006/relationships/hyperlink" Id="rId277" Target="http://e-comfort.ephraimtech.com/WordEngineering/WebServiceRequester/IsEmail.html" TargetMode="External" /><Relationship Type="http://schemas.openxmlformats.org/officeDocument/2006/relationships/hyperlink" Id="rId281" Target="http://e-comfort.ephraimtech.com/WordEngineering/WebServiceRequester/LyricWiki.aspx" TargetMode="External" /><Relationship Type="http://schemas.openxmlformats.org/officeDocument/2006/relationships/hyperlink" Id="rId291" Target="http://e-comfort.ephraimtech.com/WordEngineering/WebServiceRequester/NationalParkServiceNPS.html" TargetMode="External" /><Relationship Type="http://schemas.openxmlformats.org/officeDocument/2006/relationships/hyperlink" Id="rId258" Target="http://e-comfort.ephraimtech.com/WordEngineering/WebServiceRequester/OmdbApi.com.html" TargetMode="External" /><Relationship Type="http://schemas.openxmlformats.org/officeDocument/2006/relationships/hyperlink" Id="rId283" Target="http://e-comfort.ephraimtech.com/WordEngineering/WebServiceRequester/TechnoratiAPI.aspx" TargetMode="External" /><Relationship Type="http://schemas.openxmlformats.org/officeDocument/2006/relationships/hyperlink" Id="rId275" Target="http://e-comfort.ephraimtech.com/WordEngineering/WebServiceRequester/The%20Open%20Movie%20Database%20API%20by%20Brian%20Fritz.html" TargetMode="External" /><Relationship Type="http://schemas.openxmlformats.org/officeDocument/2006/relationships/hyperlink" Id="rId238" Target="http://e-comfort.ephraimtech.com/WordEngineering/WebServiceRequester/TheMovieDB.org.html" TargetMode="External" /><Relationship Type="http://schemas.openxmlformats.org/officeDocument/2006/relationships/hyperlink" Id="rId261" Target="http://e-comfort.ephraimtech.com/WordEngineering/WebServiceRequester/WebLogIPWhoIs.aspx" TargetMode="External" /><Relationship Type="http://schemas.openxmlformats.org/officeDocument/2006/relationships/hyperlink" Id="rId279" Target="http://e-comfort.ephraimtech.com/WordEngineering/WebServiceRequester/WebServiceX_USZip.aspx" TargetMode="External" /><Relationship Type="http://schemas.openxmlformats.org/officeDocument/2006/relationships/hyperlink" Id="rId269" Target="http://e-comfort.ephraimtech.com/WordEngineering/WebServiceRequester/YouTubeSearch.aspx" TargetMode="External" /><Relationship Type="http://schemas.openxmlformats.org/officeDocument/2006/relationships/hyperlink" Id="rId286" Target="http://e-comfort.ephraimtech.com/WordEngineering/WebServiceRequester/icndb.com%20(The%20Internet%20Chuck%20Norris%20Database).html" TargetMode="External" /><Relationship Type="http://schemas.openxmlformats.org/officeDocument/2006/relationships/hyperlink" Id="rId274" Target="http://e-comfort.ephraimtech.com/WordEngineering/WebServiceRequester/oil-price.net_dashboard.html" TargetMode="External" /><Relationship Type="http://schemas.openxmlformats.org/officeDocument/2006/relationships/hyperlink" Id="rId287" Target="http://e-comfort.ephraimtech.com/WordEngineering/WebServiceRequester/tendersoft.plSwatch.html" TargetMode="External" /><Relationship Type="http://schemas.openxmlformats.org/officeDocument/2006/relationships/hyperlink" Id="rId318" Target="http://e-comfort.ephraimtech.com/WordEngineering/WebSpeechAPI/MozillaFirefox/MozillaFirefox_-_WebSpeechAPI.html" TargetMode="External" /><Relationship Type="http://schemas.openxmlformats.org/officeDocument/2006/relationships/hyperlink" Id="rId225" Target="http://e-comfort.ephraimtech.com/WordEngineering/WindowFunctions" TargetMode="External" /><Relationship Type="http://schemas.openxmlformats.org/officeDocument/2006/relationships/hyperlink" Id="rId336" Target="http://e-comfort.ephraimtech.com/WordEngineering/WordCross/CaesarCipher.html" TargetMode="External" /><Relationship Type="http://schemas.openxmlformats.org/officeDocument/2006/relationships/hyperlink" Id="rId373" Target="http://e-comfort.ephraimtech.com/WordEngineering/WordCross/Lightweight%20Directory%20Access%20Protocol%20(LDAP).html" TargetMode="External" /><Relationship Type="http://schemas.openxmlformats.org/officeDocument/2006/relationships/hyperlink" Id="rId322" Target="http://e-comfort.ephraimtech.com/WordEngineering/WordGroup/BigInteger.html" TargetMode="External" /><Relationship Type="http://schemas.openxmlformats.org/officeDocument/2006/relationships/hyperlink" Id="rId321" Target="http://e-comfort.ephraimtech.com/WordEngineering/WordGroup/BigIntegerDelegateOperation.html" TargetMode="External" /><Relationship Type="http://schemas.openxmlformats.org/officeDocument/2006/relationships/hyperlink" Id="rId221" Target="http://e-comfort.ephraimtech.com/WordEngineering/WordGroup/DataManipulationLanguageDML-DocumentObjectModelDOM.html" TargetMode="External" /><Relationship Type="http://schemas.openxmlformats.org/officeDocument/2006/relationships/hyperlink" Id="rId370" Target="http://e-comfort.ephraimtech.com/WordEngineering/WordGroup/ProcessViewer.html" TargetMode="External" /><Relationship Type="http://schemas.openxmlformats.org/officeDocument/2006/relationships/hyperlink" Id="rId224" Target="http://e-comfort.ephraimtech.com/WordEngineering/WordUnion/FreeTextSearch.aspx" TargetMode="External" /><Relationship Type="http://schemas.openxmlformats.org/officeDocument/2006/relationships/hyperlink" Id="rId338" Target="http://e-comfort.ephraimtech.com/WordEngineering/WordUnion/InDefine.html" TargetMode="External" /><Relationship Type="http://schemas.openxmlformats.org/officeDocument/2006/relationships/hyperlink" Id="rId223" Target="http://e-comfort.ephraimtech.com/WordEngineering/WordUnion/SQLServerManagementObjectsSMO.html" TargetMode="External" /><Relationship Type="http://schemas.openxmlformats.org/officeDocument/2006/relationships/hyperlink" Id="rId220" Target="http://e-comfort.ephraimtech.com/WordEngineering/WordUnion/SQLToHTMLTable.html" TargetMode="External" /><Relationship Type="http://schemas.openxmlformats.org/officeDocument/2006/relationships/hyperlink" Id="rId249" Target="http://e-comfort.ephraimtech.com/WordEngineering/WorldBank/WorldBankDataWebAPI.aspx" TargetMode="External" /><Relationship Type="http://schemas.openxmlformats.org/officeDocument/2006/relationships/hyperlink" Id="rId314" Target="http://e-comfort.ephraimtech.com/WordEngineering/XmlToJson.aspx" TargetMode="External" /><Relationship Type="http://schemas.openxmlformats.org/officeDocument/2006/relationships/hyperlink" Id="rId262" Target="http://e-comfort.ephraimtech.com/WordEngineering/Yahoo/YahooQuote.aspx?Symbols=AAPL,IBM,MSFT" TargetMode="External" /><Relationship Type="http://schemas.openxmlformats.org/officeDocument/2006/relationships/hyperlink" Id="rId263" Target="http://e-comfort.ephraimtech.com/WordEngineering/Yahoo/YahooWeather.aspx" TargetMode="External" /><Relationship Type="http://schemas.openxmlformats.org/officeDocument/2006/relationships/hyperlink" Id="rId240" Target="http://e-comfort.ephraimtech.com/WordEngineering/YouTube/YouTubeVideoSearch.html" TargetMode="External" /><Relationship Type="http://schemas.openxmlformats.org/officeDocument/2006/relationships/hyperlink" Id="rId247" Target="http://e-comfort.ephraimtech.com/WordEngineering/census.gov" TargetMode="External" /><Relationship Type="http://schemas.openxmlformats.org/officeDocument/2006/relationships/hyperlink" Id="rId347" Target="http://e-comfort.ephraimtech.com/WordEngineering/datasciencetoolkit.org" TargetMode="External" /><Relationship Type="http://schemas.openxmlformats.org/officeDocument/2006/relationships/hyperlink" Id="rId255" Target="http://e-comfort.ephraimtech.com/WordEngineering/dev.viamichelin.com" TargetMode="External" /><Relationship Type="http://schemas.openxmlformats.org/officeDocument/2006/relationships/hyperlink" Id="rId289" Target="http://e-comfort.ephraimtech.com/WordEngineering/ergast.com/ergast.com.html" TargetMode="External" /><Relationship Type="http://schemas.openxmlformats.org/officeDocument/2006/relationships/hyperlink" Id="rId290" Target="http://e-comfort.ephraimtech.com/WordEngineering/europa.eu/interop.europass.cedefop.europa.eu.html" TargetMode="External" /><Relationship Type="http://schemas.openxmlformats.org/officeDocument/2006/relationships/hyperlink" Id="rId140" Target="http://e-comfort.ephraimtech.com/WordEngineering/jQuery/jQuery%20UI" TargetMode="External" /><Relationship Type="http://schemas.openxmlformats.org/officeDocument/2006/relationships/hyperlink" Id="rId141" Target="http://e-comfort.ephraimtech.com/WordEngineering/jqwidgets" TargetMode="External" /><Relationship Type="http://schemas.openxmlformats.org/officeDocument/2006/relationships/hyperlink" Id="rId246" Target="http://e-comfort.ephraimtech.com/WordEngineering/nasa.gov" TargetMode="External" /><Relationship Type="http://schemas.openxmlformats.org/officeDocument/2006/relationships/hyperlink" Id="rId245" Target="http://e-comfort.ephraimtech.com/WordEngineering/newsapi.org" TargetMode="External" /><Relationship Type="http://schemas.openxmlformats.org/officeDocument/2006/relationships/hyperlink" Id="rId147" Target="http://e-comfort.ephraimtech.com/WordEngineering/numverify.com/numverify.com.html" TargetMode="External" /><Relationship Type="http://schemas.openxmlformats.org/officeDocument/2006/relationships/hyperlink" Id="rId172" Target="http://e-comfort.ephraimtech.com/WordEngineering/phpied.com_-_Stoyan%20Stefanov/phpied.com_-_Stoyan%20Stefanov_-_Countries.html" TargetMode="External" /><Relationship Type="http://schemas.openxmlformats.org/officeDocument/2006/relationships/hyperlink" Id="rId288" Target="http://e-comfort.ephraimtech.com/WordEngineering/randomuser.me/randomuser.me.html" TargetMode="External" /><Relationship Type="http://schemas.openxmlformats.org/officeDocument/2006/relationships/hyperlink" Id="rId335" Target="http://e-comfort.ephraimtech.com/WordEngineering/reCaptcha.aspx" TargetMode="External" /><Relationship Type="http://schemas.openxmlformats.org/officeDocument/2006/relationships/hyperlink" Id="rId235" Target="http://e-comfort.ephraimtech.com/WordEngineering/sitemap.xml" TargetMode="External" /><Relationship Type="http://schemas.openxmlformats.org/officeDocument/2006/relationships/hyperlink" Id="rId142" Target="http://e-comfort.ephraimtech.com/wordengineering/CodingSample/CodingSample.html" TargetMode="External" /><Relationship Type="http://schemas.openxmlformats.org/officeDocument/2006/relationships/hyperlink" Id="rId150" Target="http://e-comfort.ephraimtech.com/wordengineering/Facebook/React" TargetMode="External" /><Relationship Type="http://schemas.openxmlformats.org/officeDocument/2006/relationships/hyperlink" Id="rId144" Target="http://e-comfort.ephraimtech.com/wordengineering/HTML5Dialog/HTML5DialogParable.html" TargetMode="External" /><Relationship Type="http://schemas.openxmlformats.org/officeDocument/2006/relationships/hyperlink" Id="rId188" Target="http://e-comfort.ephraimtech.com/wordengineering/JavaScript/Algorithm/Navigation%20Timing%20API.html" TargetMode="External" /><Relationship Type="http://schemas.openxmlformats.org/officeDocument/2006/relationships/hyperlink" Id="rId169" Target="http://e-comfort.ephraimtech.com/wordengineering/JavaScript/Epoch" TargetMode="External" /><Relationship Type="http://schemas.openxmlformats.org/officeDocument/2006/relationships/hyperlink" Id="rId170" Target="http://e-comfort.ephraimtech.com/wordengineering/JavaScript/d3Js.org" TargetMode="External" /><Relationship Type="http://schemas.openxmlformats.org/officeDocument/2006/relationships/hyperlink" Id="rId187" Target="http://e-comfort.ephraimtech.com/wordengineering/Mathias%20Bynens/esrever.html" TargetMode="External" /><Relationship Type="http://schemas.openxmlformats.org/officeDocument/2006/relationships/hyperlink" Id="rId180" Target="http://e-comfort.ephraimtech.com/wordengineering/Raphael" TargetMode="External" /><Relationship Type="http://schemas.openxmlformats.org/officeDocument/2006/relationships/hyperlink" Id="rId284" Target="http://e-comfort.ephraimtech.com:81/IoannisPanagopoulosRestServices/client/msdn" TargetMode="External" /><Relationship Type="http://schemas.openxmlformats.org/officeDocument/2006/relationships/hyperlink" Id="rId379" Target="http://en.wikipedia.org/wiki/ASP.NET_Dynamic_Data" TargetMode="External" /><Relationship Type="http://schemas.openxmlformats.org/officeDocument/2006/relationships/hyperlink" Id="rId31" Target="http://en.wikipedia.org/wiki/Baptist_Academy" TargetMode="External" /><Relationship Type="http://schemas.openxmlformats.org/officeDocument/2006/relationships/hyperlink" Id="rId91" Target="http://en.wikipedia.org/wiki/C_(programming_language)" TargetMode="External" /><Relationship Type="http://schemas.openxmlformats.org/officeDocument/2006/relationships/hyperlink" Id="rId87" Target="http://en.wikipedia.org/wiki/Clipper_(programming_language)" TargetMode="External" /><Relationship Type="http://schemas.openxmlformats.org/officeDocument/2006/relationships/hyperlink" Id="rId32" Target="http://en.wikipedia.org/wiki/Literary_and_Debating_Society_(NUI_Galway)" TargetMode="External" /><Relationship Type="http://schemas.openxmlformats.org/officeDocument/2006/relationships/hyperlink" Id="rId92" Target="http://en.wikipedia.org/wiki/TIFF" TargetMode="External" /><Relationship Type="http://schemas.openxmlformats.org/officeDocument/2006/relationships/hyperlink" Id="rId89" Target="http://en.wikipedia.org/wiki/Xenix" TargetMode="External" /><Relationship Type="http://schemas.openxmlformats.org/officeDocument/2006/relationships/hyperlink" Id="rId115" Target="http://github.com/KenAdeniji" TargetMode="External" /><Relationship Type="http://schemas.openxmlformats.org/officeDocument/2006/relationships/hyperlink" Id="rId146" Target="http://github.com/KenAdeniji/Node.js/tree/master/jestjs.io" TargetMode="External" /><Relationship Type="http://schemas.openxmlformats.org/officeDocument/2006/relationships/hyperlink" Id="rId100" Target="http://github.com/KenAdeniji/WordEngineering/blob/main/IIS/WordEngineering/Dated/DateComputation.html" TargetMode="External" /><Relationship Type="http://schemas.openxmlformats.org/officeDocument/2006/relationships/hyperlink" Id="rId101" Target="http://github.com/KenAdeniji/WordEngineering/blob/main/IIS/WordEngineering/RegularExpression" TargetMode="External" /><Relationship Type="http://schemas.openxmlformats.org/officeDocument/2006/relationships/hyperlink" Id="rId104" Target="http://github.com/KenAdeniji/WordEngineering/blob/main/IIS/WordEngineering/Resume/2020-04-17Skill.txt" TargetMode="External" /><Relationship Type="http://schemas.openxmlformats.org/officeDocument/2006/relationships/hyperlink" Id="rId99" Target="http://github.com/KenAdeniji/WordEngineering/blob/main/IIS/WordEngineering/WordCross/AishaqAndTraining.html" TargetMode="External" /><Relationship Type="http://schemas.openxmlformats.org/officeDocument/2006/relationships/hyperlink" Id="rId103" Target="http://github.com/KenAdeniji/WordEngineering/blob/main/InformationInTransit/ProcessCode/SeOLeLoLinqWithRegEx.cs" TargetMode="External" /><Relationship Type="http://schemas.openxmlformats.org/officeDocument/2006/relationships/hyperlink" Id="rId102" Target="http://github.com/KenAdeniji/WordEngineering/blob/main/InformationInTransit/ProcessCode/ThisIsHowIHaveDesireToUseYou.cs" TargetMode="External" /><Relationship Type="http://schemas.openxmlformats.org/officeDocument/2006/relationships/hyperlink" Id="rId231" Target="http://github.com/KenAdeniji/WordEngineering/blob/main/Tool/Lint/TSQLLint" TargetMode="External" /><Relationship Type="http://schemas.openxmlformats.org/officeDocument/2006/relationships/hyperlink" Id="rId108" Target="http://github.com/KenAdeniji/WordEngineering/tree/main/Google/Go" TargetMode="External" /><Relationship Type="http://schemas.openxmlformats.org/officeDocument/2006/relationships/hyperlink" Id="rId371" Target="http://github.com/KenAdeniji/WordEngineering/tree/main/IIS/WordEngineering/Microsoft/PowerBI" TargetMode="External" /><Relationship Type="http://schemas.openxmlformats.org/officeDocument/2006/relationships/hyperlink" Id="rId381" Target="http://github.com/KenAdeniji/WordEngineering/tree/main/IIS/WordEngineering/Python" TargetMode="External" /><Relationship Type="http://schemas.openxmlformats.org/officeDocument/2006/relationships/hyperlink" Id="rId388" Target="http://github.com/KenAdeniji/WordEngineering/tree/main/IIS/WordEngineering/Python/DuckDB" TargetMode="External" /><Relationship Type="http://schemas.openxmlformats.org/officeDocument/2006/relationships/hyperlink" Id="rId230" Target="http://github.com/KenAdeniji/WordEngineering/tree/main/IIS/WordEngineering/Python/dbtLabs_DataBuildTool" TargetMode="External" /><Relationship Type="http://schemas.openxmlformats.org/officeDocument/2006/relationships/hyperlink" Id="rId382" Target="http://github.com/KenAdeniji/WordEngineering/tree/main/IIS/WordEngineering/Python/matplotlib" TargetMode="External" /><Relationship Type="http://schemas.openxmlformats.org/officeDocument/2006/relationships/hyperlink" Id="rId383" Target="http://github.com/KenAdeniji/WordEngineering/tree/main/IIS/WordEngineering/Python/numpy" TargetMode="External" /><Relationship Type="http://schemas.openxmlformats.org/officeDocument/2006/relationships/hyperlink" Id="rId384" Target="http://github.com/KenAdeniji/WordEngineering/tree/main/IIS/WordEngineering/Python/pandas" TargetMode="External" /><Relationship Type="http://schemas.openxmlformats.org/officeDocument/2006/relationships/hyperlink" Id="rId385" Target="http://github.com/KenAdeniji/WordEngineering/tree/main/IIS/WordEngineering/Python/polars" TargetMode="External" /><Relationship Type="http://schemas.openxmlformats.org/officeDocument/2006/relationships/hyperlink" Id="rId386" Target="http://github.com/KenAdeniji/WordEngineering/tree/main/IIS/WordEngineering/Python/selenium" TargetMode="External" /><Relationship Type="http://schemas.openxmlformats.org/officeDocument/2006/relationships/hyperlink" Id="rId387" Target="http://github.com/KenAdeniji/WordEngineering/tree/main/IIS/WordEngineering/Python/spaCy" TargetMode="External" /><Relationship Type="http://schemas.openxmlformats.org/officeDocument/2006/relationships/hyperlink" Id="rId107" Target="http://github.com/KenAdeniji/WordEngineering/tree/main/Java" TargetMode="External" /><Relationship Type="http://schemas.openxmlformats.org/officeDocument/2006/relationships/hyperlink" Id="rId372" Target="http://github.com/KenAdeniji/WordEngineering/tree/main/Microsoft/MicrosoftNetCore" TargetMode="External" /><Relationship Type="http://schemas.openxmlformats.org/officeDocument/2006/relationships/hyperlink" Id="rId112" Target="http://github.com/KenAdeniji/WordEngineering/tree/main/PowerShell" TargetMode="External" /><Relationship Type="http://schemas.openxmlformats.org/officeDocument/2006/relationships/hyperlink" Id="rId106" Target="http://github.com/KenAdeniji/WordEngineering/tree/main/VB.NET" TargetMode="External" /><Relationship Type="http://schemas.openxmlformats.org/officeDocument/2006/relationships/hyperlink" Id="rId105" Target="http://github.com/KenAdeniji/WordEngineering/tree/main/cpp" TargetMode="External" /><Relationship Type="http://schemas.openxmlformats.org/officeDocument/2006/relationships/hyperlink" Id="rId139" Target="http://github.com/KenAdeniji/WordEngineering/tree/master/IIS/WordEngineering/OperatingSystem" TargetMode="External" /><Relationship Type="http://schemas.openxmlformats.org/officeDocument/2006/relationships/hyperlink" Id="rId138" Target="http://github.com/KenAdeniji/WordEngineering/tree/master/IIS/WordEngineering/WebAssembly" TargetMode="External" /><Relationship Type="http://schemas.openxmlformats.org/officeDocument/2006/relationships/hyperlink" Id="rId375" Target="http://github.com/KenAdeniji/WordEngineering/tree/master/InformationInTransit/SoughtOut" TargetMode="External" /><Relationship Type="http://schemas.openxmlformats.org/officeDocument/2006/relationships/hyperlink" Id="rId110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122" Target="http://kenadeniji.glitch.me" TargetMode="External" /><Relationship Type="http://schemas.openxmlformats.org/officeDocument/2006/relationships/hyperlink" Id="rId123" Target="http://kenadeniji.glitch.me/GuitarLand.com_-_PlayNote.html" TargetMode="External" /><Relationship Type="http://schemas.openxmlformats.org/officeDocument/2006/relationships/hyperlink" Id="rId98" Target="http://kenadeniji.wordpress.com/2015/12/06/2015-10-23doctoraldissertation" TargetMode="External" /><Relationship Type="http://schemas.openxmlformats.org/officeDocument/2006/relationships/hyperlink" Id="rId116" Target="http://resume.github.io/?KenAdeniji" TargetMode="External" /><Relationship Type="http://schemas.openxmlformats.org/officeDocument/2006/relationships/hyperlink" Id="rId120" Target="http://stackoverflow.com/users/10497357/ken-adeniji" TargetMode="External" /><Relationship Type="http://schemas.openxmlformats.org/officeDocument/2006/relationships/hyperlink" Id="rId35" Target="http://tsdr.uspto.gov/#caseNumber=78029226&amp;caseSearchType=US_APPLICATION&amp;caseType=DEFAULT&amp;searchType=documentSearch" TargetMode="External" /><Relationship Type="http://schemas.openxmlformats.org/officeDocument/2006/relationships/hyperlink" Id="rId34" Target="http://tsdr.uspto.gov/#caseNumber=90050770&amp;caseSearchType=US_APPLICATION&amp;caseType=DEFAULT&amp;searchType=documentSearch" TargetMode="External" /><Relationship Type="http://schemas.openxmlformats.org/officeDocument/2006/relationships/hyperlink" Id="rId86" Target="http://www.AmericanExpress.com" TargetMode="External" /><Relationship Type="http://schemas.openxmlformats.org/officeDocument/2006/relationships/hyperlink" Id="rId38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0" Target="http://www.Reel.com" TargetMode="External" /><Relationship Type="http://schemas.openxmlformats.org/officeDocument/2006/relationships/hyperlink" Id="rId80" Target="http://www.arthurandersen.com" TargetMode="External" /><Relationship Type="http://schemas.openxmlformats.org/officeDocument/2006/relationships/hyperlink" Id="rId77" Target="http://www.avantcom.net" TargetMode="External" /><Relationship Type="http://schemas.openxmlformats.org/officeDocument/2006/relationships/hyperlink" Id="rId69" Target="http://www.baynet.com" TargetMode="External" /><Relationship Type="http://schemas.openxmlformats.org/officeDocument/2006/relationships/hyperlink" Id="rId46" Target="http://www.casecorp.com" TargetMode="External" /><Relationship Type="http://schemas.openxmlformats.org/officeDocument/2006/relationships/hyperlink" Id="rId73" Target="http://www.clickstreamtech.com" TargetMode="External" /><Relationship Type="http://schemas.openxmlformats.org/officeDocument/2006/relationships/hyperlink" Id="rId27" Target="http://www.clintonfoundation.org" TargetMode="External" /><Relationship Type="http://schemas.openxmlformats.org/officeDocument/2006/relationships/hyperlink" Id="rId72" Target="http://www.corelogic.com" TargetMode="External" /><Relationship Type="http://schemas.openxmlformats.org/officeDocument/2006/relationships/hyperlink" Id="rId96" Target="http://www.cpcc.edu" TargetMode="External" /><Relationship Type="http://schemas.openxmlformats.org/officeDocument/2006/relationships/hyperlink" Id="rId67" Target="http://www.dhccare.com" TargetMode="External" /><Relationship Type="http://schemas.openxmlformats.org/officeDocument/2006/relationships/hyperlink" Id="rId83" Target="http://www.dialogic.com" TargetMode="External" /><Relationship Type="http://schemas.openxmlformats.org/officeDocument/2006/relationships/hyperlink" Id="rId54" Target="http://www.eds.com" TargetMode="External" /><Relationship Type="http://schemas.openxmlformats.org/officeDocument/2006/relationships/hyperlink" Id="rId76" Target="http://www.expressaction.com" TargetMode="External" /><Relationship Type="http://schemas.openxmlformats.org/officeDocument/2006/relationships/hyperlink" Id="rId59" Target="http://www.fujitsu.com.au" TargetMode="External" /><Relationship Type="http://schemas.openxmlformats.org/officeDocument/2006/relationships/hyperlink" Id="rId85" Target="http://www.gtbank.com" TargetMode="External" /><Relationship Type="http://schemas.openxmlformats.org/officeDocument/2006/relationships/hyperlink" Id="rId62" Target="http://www.idscomms.com.au" TargetMode="External" /><Relationship Type="http://schemas.openxmlformats.org/officeDocument/2006/relationships/hyperlink" Id="rId42" Target="http://www.igt.com" TargetMode="External" /><Relationship Type="http://schemas.openxmlformats.org/officeDocument/2006/relationships/hyperlink" Id="rId28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58" Target="http://www.kembla.com.au" TargetMode="External" /><Relationship Type="http://schemas.openxmlformats.org/officeDocument/2006/relationships/hyperlink" Id="rId119" Target="http://www.linkedin.com/in/ken-adeniji-1631844" TargetMode="External" /><Relationship Type="http://schemas.openxmlformats.org/officeDocument/2006/relationships/hyperlink" Id="rId74" Target="http://www.loanperformance.com" TargetMode="External" /><Relationship Type="http://schemas.openxmlformats.org/officeDocument/2006/relationships/hyperlink" Id="rId48" Target="http://www.macquarie.com.au" TargetMode="External" /><Relationship Type="http://schemas.openxmlformats.org/officeDocument/2006/relationships/hyperlink" Id="rId82" Target="http://www.nationalcommunications.com" TargetMode="External" /><Relationship Type="http://schemas.openxmlformats.org/officeDocument/2006/relationships/hyperlink" Id="rId70" Target="http://www.netwoven.com" TargetMode="External" /><Relationship Type="http://schemas.openxmlformats.org/officeDocument/2006/relationships/hyperlink" Id="rId71" Target="http://www.osisoft.com" TargetMode="External" /><Relationship Type="http://schemas.openxmlformats.org/officeDocument/2006/relationships/hyperlink" Id="rId30" Target="http://www.pbk.org" TargetMode="External" /><Relationship Type="http://schemas.openxmlformats.org/officeDocument/2006/relationships/hyperlink" Id="rId90" Target="http://www.saap-tech.com.ng" TargetMode="External" /><Relationship Type="http://schemas.openxmlformats.org/officeDocument/2006/relationships/hyperlink" Id="rId79" Target="http://www.schwab.com" TargetMode="External" /><Relationship Type="http://schemas.openxmlformats.org/officeDocument/2006/relationships/hyperlink" Id="rId125" Target="http://www.speakpipe.com/msg/s/327708/1/41h441jc4fbopl4b" TargetMode="External" /><Relationship Type="http://schemas.openxmlformats.org/officeDocument/2006/relationships/hyperlink" Id="rId56" Target="http://www.sybase.com.au" TargetMode="External" /><Relationship Type="http://schemas.openxmlformats.org/officeDocument/2006/relationships/hyperlink" Id="rId64" Target="http://www.telsis.de" TargetMode="External" /><Relationship Type="http://schemas.openxmlformats.org/officeDocument/2006/relationships/hyperlink" Id="rId75" Target="http://www.uboc.com" TargetMode="External" /><Relationship Type="http://schemas.openxmlformats.org/officeDocument/2006/relationships/hyperlink" Id="rId29" Target="http://www.uncc.edu" TargetMode="External" /><Relationship Type="http://schemas.openxmlformats.org/officeDocument/2006/relationships/hyperlink" Id="rId88" Target="http://www.unionbankng.com" TargetMode="External" /><Relationship Type="http://schemas.openxmlformats.org/officeDocument/2006/relationships/hyperlink" Id="rId94" Target="http://www.uow.edu.au" TargetMode="External" /><Relationship Type="http://schemas.openxmlformats.org/officeDocument/2006/relationships/hyperlink" Id="rId95" Target="http://www.uts.edu.au" TargetMode="External" /><Relationship Type="http://schemas.openxmlformats.org/officeDocument/2006/relationships/hyperlink" Id="rId44" Target="http://www.westpac.com.au" TargetMode="External" /><Relationship Type="http://schemas.openxmlformats.org/officeDocument/2006/relationships/hyperlink" Id="rId63" Target="http://www.whiteint.com.au" TargetMode="External" /><Relationship Type="http://schemas.openxmlformats.org/officeDocument/2006/relationships/hyperlink" Id="rId81" Target="http://www.wmg.com" TargetMode="External" /><Relationship Type="http://schemas.openxmlformats.org/officeDocument/2006/relationships/hyperlink" Id="rId51" Target="http://www.wsahs.nsw.gov.au" TargetMode="External" /><Relationship Type="http://schemas.openxmlformats.org/officeDocument/2006/relationships/hyperlink" Id="rId113" Target="https://github.com/KenAdeniji/WordEngineering/blob/master/Facebook/GraphQL/softchris.github.io/BibleBook/App/Program.cs" TargetMode="External" /><Relationship Type="http://schemas.openxmlformats.org/officeDocument/2006/relationships/hyperlink" Id="rId296" Target="https://github.com/KenAdeniji/WordEngineering/tree/master/InformationInTransit/WindowsForms" TargetMode="External" /><Relationship Type="http://schemas.openxmlformats.org/officeDocument/2006/relationships/hyperlink" Id="rId376" Target="https://github.com/KenAdeniji/WordEngineering/tree/master/Microsoft/MSTest" TargetMode="External" /><Relationship Type="http://schemas.openxmlformats.org/officeDocument/2006/relationships/hyperlink" Id="rId377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8" Target="mailto:crystal.rothberg@workbridgeassociates.com" TargetMode="External" /><Relationship Type="http://schemas.openxmlformats.org/officeDocument/2006/relationships/hyperlink" Id="rId78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://KenAdeniji.WordPress.com" TargetMode="External" /><Relationship Type="http://schemas.openxmlformats.org/officeDocument/2006/relationships/hyperlink" Id="rId121" Target="http://about.me/ken.adeniji" TargetMode="External" /><Relationship Type="http://schemas.openxmlformats.org/officeDocument/2006/relationships/hyperlink" Id="rId124" Target="http://builderprogram-kadeniji.quickbase.com" TargetMode="External" /><Relationship Type="http://schemas.openxmlformats.org/officeDocument/2006/relationships/hyperlink" Id="rId294" Target="http://e-comfort.ephraimtech.com/MvcApplicationCityMap/Maps/ViewMaps" TargetMode="External" /><Relationship Type="http://schemas.openxmlformats.org/officeDocument/2006/relationships/hyperlink" Id="rId267" Target="http://e-comfort.ephraimtech.com/National%20Oceanic%20and%20Atmospheric%20Administration%20(NOAA)/Home/Default?q=94555" TargetMode="External" /><Relationship Type="http://schemas.openxmlformats.org/officeDocument/2006/relationships/hyperlink" Id="rId380" Target="http://e-comfort.ephraimtech.com/Node.js/WordEngineering/WordEngineeringIndex.html" TargetMode="External" /><Relationship Type="http://schemas.openxmlformats.org/officeDocument/2006/relationships/hyperlink" Id="rId259" Target="http://e-comfort.ephraimtech.com/WordEngineering/Apple.com/ITunes.Apple.com.html" TargetMode="External" /><Relationship Type="http://schemas.openxmlformats.org/officeDocument/2006/relationships/hyperlink" Id="rId131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2" Target="http://e-comfort.ephraimtech.com/WordEngineering/ArtificialIntelligence/NeuralNetwork/Brain/OurRelatingToPerson.html" TargetMode="External" /><Relationship Type="http://schemas.openxmlformats.org/officeDocument/2006/relationships/hyperlink" Id="rId133" Target="http://e-comfort.ephraimtech.com/WordEngineering/ArtificialIntelligence/NeuralNetwork/Synaptic/Synaptic.html" TargetMode="External" /><Relationship Type="http://schemas.openxmlformats.org/officeDocument/2006/relationships/hyperlink" Id="rId134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5" Target="http://e-comfort.ephraimtech.com/WordEngineering/ArtificialIntelligence/deeplearnjs.org/deeplearnjs.org_-_Add.html" TargetMode="External" /><Relationship Type="http://schemas.openxmlformats.org/officeDocument/2006/relationships/hyperlink" Id="rId130" Target="http://e-comfort.ephraimtech.com/WordEngineering/ArtificialIntelligence/js.TensorFlow.org" TargetMode="External" /><Relationship Type="http://schemas.openxmlformats.org/officeDocument/2006/relationships/hyperlink" Id="rId136" Target="http://e-comfort.ephraimtech.com/WordEngineering/ArtificialIntelligence/ml.js" TargetMode="External" /><Relationship Type="http://schemas.openxmlformats.org/officeDocument/2006/relationships/hyperlink" Id="rId271" Target="http://e-comfort.ephraimtech.com/WordEngineering/Bart" TargetMode="External" /><Relationship Type="http://schemas.openxmlformats.org/officeDocument/2006/relationships/hyperlink" Id="rId253" Target="http://e-comfort.ephraimtech.com/WordEngineering/Bing/BingSearch.html" TargetMode="External" /><Relationship Type="http://schemas.openxmlformats.org/officeDocument/2006/relationships/hyperlink" Id="rId293" Target="http://e-comfort.ephraimtech.com/WordEngineering/Bing/Map/BingMapCenterPointLatitudeLongitude.aspx" TargetMode="External" /><Relationship Type="http://schemas.openxmlformats.org/officeDocument/2006/relationships/hyperlink" Id="rId217" Target="http://e-comfort.ephraimtech.com/WordEngineering/Breck-McKye.com/WhatLanguageIsThisGreekYouReAlrightCallThePoliceYourHouse.html" TargetMode="External" /><Relationship Type="http://schemas.openxmlformats.org/officeDocument/2006/relationships/hyperlink" Id="rId367" Target="http://e-comfort.ephraimtech.com/WordEngineering/CascadingStyleSheet" TargetMode="External" /><Relationship Type="http://schemas.openxmlformats.org/officeDocument/2006/relationships/hyperlink" Id="rId369" Target="http://e-comfort.ephraimtech.com/WordEngineering/CascadingStyleSheet/AppendChild.html" TargetMode="External" /><Relationship Type="http://schemas.openxmlformats.org/officeDocument/2006/relationships/hyperlink" Id="rId368" Target="http://e-comfort.ephraimtech.com/WordEngineering/CascadingStyleSheet/styles.html" TargetMode="External" /><Relationship Type="http://schemas.openxmlformats.org/officeDocument/2006/relationships/hyperlink" Id="rId305" Target="http://e-comfort.ephraimtech.com/WordEngineering/Chart/NorthwindEmployeesTerritories.aspx" TargetMode="External" /><Relationship Type="http://schemas.openxmlformats.org/officeDocument/2006/relationships/hyperlink" Id="rId272" Target="http://e-comfort.ephraimtech.com/WordEngineering/Data.gov/CKAN%20API.html" TargetMode="External" /><Relationship Type="http://schemas.openxmlformats.org/officeDocument/2006/relationships/hyperlink" Id="rId273" Target="http://e-comfort.ephraimtech.com/WordEngineering/Data.gov/open.fda.gov.html" TargetMode="External" /><Relationship Type="http://schemas.openxmlformats.org/officeDocument/2006/relationships/hyperlink" Id="rId129" Target="http://e-comfort.ephraimtech.com/WordEngineering/DepositACode" TargetMode="External" /><Relationship Type="http://schemas.openxmlformats.org/officeDocument/2006/relationships/hyperlink" Id="rId250" Target="http://e-comfort.ephraimtech.com/WordEngineering/FederalAviationAuthorityFAA.gov/FederalAviationAuthorityFAA.gov.aspx" TargetMode="External" /><Relationship Type="http://schemas.openxmlformats.org/officeDocument/2006/relationships/hyperlink" Id="rId324" Target="http://e-comfort.ephraimtech.com/WordEngineering/File/AccessControl.aspx" TargetMode="External" /><Relationship Type="http://schemas.openxmlformats.org/officeDocument/2006/relationships/hyperlink" Id="rId315" Target="http://e-comfort.ephraimtech.com/WordEngineering/File/FileQuery.html" TargetMode="External" /><Relationship Type="http://schemas.openxmlformats.org/officeDocument/2006/relationships/hyperlink" Id="rId268" Target="http://e-comfort.ephraimtech.com/WordEngineering/Flickr" TargetMode="External" /><Relationship Type="http://schemas.openxmlformats.org/officeDocument/2006/relationships/hyperlink" Id="rId339" Target="http://e-comfort.ephraimtech.com/WordEngineering/GeoLocation" TargetMode="External" /><Relationship Type="http://schemas.openxmlformats.org/officeDocument/2006/relationships/hyperlink" Id="rId356" Target="http://e-comfort.ephraimtech.com/WordEngineering/GeoLocation/ChrisVeness_-_movable-type.co.uk_-_geodesy.html" TargetMode="External" /><Relationship Type="http://schemas.openxmlformats.org/officeDocument/2006/relationships/hyperlink" Id="rId364" Target="http://e-comfort.ephraimtech.com/WordEngineering/GeoLocation/EarthTools.org.aspx" TargetMode="External" /><Relationship Type="http://schemas.openxmlformats.org/officeDocument/2006/relationships/hyperlink" Id="rId344" Target="http://e-comfort.ephraimtech.com/WordEngineering/GeoLocation/GeoBytes.com.html" TargetMode="External" /><Relationship Type="http://schemas.openxmlformats.org/officeDocument/2006/relationships/hyperlink" Id="rId352" Target="http://e-comfort.ephraimtech.com/WordEngineering/GeoLocation/GeoInfo.html" TargetMode="External" /><Relationship Type="http://schemas.openxmlformats.org/officeDocument/2006/relationships/hyperlink" Id="rId362" Target="http://e-comfort.ephraimtech.com/WordEngineering/GeoLocation/GeoLocationGoogleMap.html" TargetMode="External" /><Relationship Type="http://schemas.openxmlformats.org/officeDocument/2006/relationships/hyperlink" Id="rId354" Target="http://e-comfort.ephraimtech.com/WordEngineering/GeoLocation/GeoNames.aspx" TargetMode="External" /><Relationship Type="http://schemas.openxmlformats.org/officeDocument/2006/relationships/hyperlink" Id="rId355" Target="http://e-comfort.ephraimtech.com/WordEngineering/GeoLocation/GeoNames.html" TargetMode="External" /><Relationship Type="http://schemas.openxmlformats.org/officeDocument/2006/relationships/hyperlink" Id="rId346" Target="http://e-comfort.ephraimtech.com/WordEngineering/GeoLocation/GeoNames.orgFindNearbyWikipediaJSON.html" TargetMode="External" /><Relationship Type="http://schemas.openxmlformats.org/officeDocument/2006/relationships/hyperlink" Id="rId345" Target="http://e-comfort.ephraimtech.com/WordEngineering/GeoLocation/Geonames.orgWikipediaSearchJSON.html" TargetMode="External" /><Relationship Type="http://schemas.openxmlformats.org/officeDocument/2006/relationships/hyperlink" Id="rId350" Target="http://e-comfort.ephraimtech.com/WordEngineering/GeoLocation/HostIP.html" TargetMode="External" /><Relationship Type="http://schemas.openxmlformats.org/officeDocument/2006/relationships/hyperlink" Id="rId348" Target="http://e-comfort.ephraimtech.com/WordEngineering/GeoLocation/HostIpInfo.aspx" TargetMode="External" /><Relationship Type="http://schemas.openxmlformats.org/officeDocument/2006/relationships/hyperlink" Id="rId365" Target="http://e-comfort.ephraimtech.com/WordEngineering/GeoLocation/LatitudeLongitudeDistance.html" TargetMode="External" /><Relationship Type="http://schemas.openxmlformats.org/officeDocument/2006/relationships/hyperlink" Id="rId351" Target="http://e-comfort.ephraimtech.com/WordEngineering/GeoLocation/Maxmind.comGeoIp.html" TargetMode="External" /><Relationship Type="http://schemas.openxmlformats.org/officeDocument/2006/relationships/hyperlink" Id="rId366" Target="http://e-comfort.ephraimtech.com/WordEngineering/GeoLocation/Point.html" TargetMode="External" /><Relationship Type="http://schemas.openxmlformats.org/officeDocument/2006/relationships/hyperlink" Id="rId363" Target="http://e-comfort.ephraimtech.com/WordEngineering/GeoLocation/SimpleMaps.com/SimpleMaps.com.html" TargetMode="External" /><Relationship Type="http://schemas.openxmlformats.org/officeDocument/2006/relationships/hyperlink" Id="rId342" Target="http://e-comfort.ephraimtech.com/WordEngineering/GeoLocation/WorldTimeApi.org.html" TargetMode="External" /><Relationship Type="http://schemas.openxmlformats.org/officeDocument/2006/relationships/hyperlink" Id="rId353" Target="http://e-comfort.ephraimtech.com/WordEngineering/GeoLocation/YQLGeoLibrary.html?q=Canberra" TargetMode="External" /><Relationship Type="http://schemas.openxmlformats.org/officeDocument/2006/relationships/hyperlink" Id="rId341" Target="http://e-comfort.ephraimtech.com/WordEngineering/GeoLocation/api.OpenWeatherMap.org.html" TargetMode="External" /><Relationship Type="http://schemas.openxmlformats.org/officeDocument/2006/relationships/hyperlink" Id="rId359" Target="http://e-comfort.ephraimtech.com/WordEngineering/GeoLocation/geoip.prototypeapp.comlocate.html" TargetMode="External" /><Relationship Type="http://schemas.openxmlformats.org/officeDocument/2006/relationships/hyperlink" Id="rId343" Target="http://e-comfort.ephraimtech.com/WordEngineering/GeoLocation/geoplugin.com.html" TargetMode="External" /><Relationship Type="http://schemas.openxmlformats.org/officeDocument/2006/relationships/hyperlink" Id="rId360" Target="http://e-comfort.ephraimtech.com/WordEngineering/GeoLocation/ip-api.com.html" TargetMode="External" /><Relationship Type="http://schemas.openxmlformats.org/officeDocument/2006/relationships/hyperlink" Id="rId361" Target="http://e-comfort.ephraimtech.com/WordEngineering/GeoLocation/ipify.org.html" TargetMode="External" /><Relationship Type="http://schemas.openxmlformats.org/officeDocument/2006/relationships/hyperlink" Id="rId357" Target="http://e-comfort.ephraimtech.com/WordEngineering/GeoLocation/ipinfo.io.html" TargetMode="External" /><Relationship Type="http://schemas.openxmlformats.org/officeDocument/2006/relationships/hyperlink" Id="rId358" Target="http://e-comfort.ephraimtech.com/WordEngineering/GeoLocation/telize.com.html" TargetMode="External" /><Relationship Type="http://schemas.openxmlformats.org/officeDocument/2006/relationships/hyperlink" Id="rId248" Target="http://e-comfort.ephraimtech.com/WordEngineering/GettyImages.com/GettyImages.com_-_Search.html" TargetMode="External" /><Relationship Type="http://schemas.openxmlformats.org/officeDocument/2006/relationships/hyperlink" Id="rId117" Target="http://e-comfort.ephraimtech.com/WordEngineering/Github.com/GitHub.com_-_Users.html" TargetMode="External" /><Relationship Type="http://schemas.openxmlformats.org/officeDocument/2006/relationships/hyperlink" Id="rId270" Target="http://e-comfort.ephraimtech.com/WordEngineering/Google/GoogleAjaxLanguageApi.html" TargetMode="External" /><Relationship Type="http://schemas.openxmlformats.org/officeDocument/2006/relationships/hyperlink" Id="rId242" Target="http://e-comfort.ephraimtech.com/WordEngineering/Google/GoogleAjaxSearchApi.html" TargetMode="External" /><Relationship Type="http://schemas.openxmlformats.org/officeDocument/2006/relationships/hyperlink" Id="rId243" Target="http://e-comfort.ephraimtech.com/WordEngineering/Google/GoogleCustomSearch.html" TargetMode="External" /><Relationship Type="http://schemas.openxmlformats.org/officeDocument/2006/relationships/hyperlink" Id="rId299" Target="http://e-comfort.ephraimtech.com/WordEngineering/Google/GoogleFonts.html" TargetMode="External" /><Relationship Type="http://schemas.openxmlformats.org/officeDocument/2006/relationships/hyperlink" Id="rId334" Target="http://e-comfort.ephraimtech.com/WordEngineering/Google/GoogleOpenID.aspx" TargetMode="External" /><Relationship Type="http://schemas.openxmlformats.org/officeDocument/2006/relationships/hyperlink" Id="rId349" Target="http://e-comfort.ephraimtech.com/WordEngineering/Google/GoogleReverseGeocoding.aspx?latitude=51.962146&amp;longitude=7.602304" TargetMode="External" /><Relationship Type="http://schemas.openxmlformats.org/officeDocument/2006/relationships/hyperlink" Id="rId295" Target="http://e-comfort.ephraimtech.com/WordEngineering/Google/Map/GoogleMapVersion2.html" TargetMode="External" /><Relationship Type="http://schemas.openxmlformats.org/officeDocument/2006/relationships/hyperlink" Id="rId252" Target="http://e-comfort.ephraimtech.com/WordEngineering/Google/Map/GooglePlace.aspx" TargetMode="External" /><Relationship Type="http://schemas.openxmlformats.org/officeDocument/2006/relationships/hyperlink" Id="rId251" Target="http://e-comfort.ephraimtech.com/WordEngineering/Google/Map/Sydney_New%20South%20Wales_Australia.html" TargetMode="External" /><Relationship Type="http://schemas.openxmlformats.org/officeDocument/2006/relationships/hyperlink" Id="rId219" Target="http://e-comfort.ephraimtech.com/WordEngineering/HisWord/ExceedingMe.html" TargetMode="External" /><Relationship Type="http://schemas.openxmlformats.org/officeDocument/2006/relationships/hyperlink" Id="rId297" Target="http://e-comfort.ephraimtech.com/WordEngineering/Html" TargetMode="External" /><Relationship Type="http://schemas.openxmlformats.org/officeDocument/2006/relationships/hyperlink" Id="rId213" Target="http://e-comfort.ephraimtech.com/WordEngineering/IgnitersWorld.com/IgnitersWorld.com_-_jsonQ.html" TargetMode="External" /><Relationship Type="http://schemas.openxmlformats.org/officeDocument/2006/relationships/hyperlink" Id="rId310" Target="http://e-comfort.ephraimtech.com/WordEngineering/InformationSet/ISO-3166-Countries-with-Regional-Codes.html" TargetMode="External" /><Relationship Type="http://schemas.openxmlformats.org/officeDocument/2006/relationships/hyperlink" Id="rId215" Target="http://e-comfort.ephraimtech.com/WordEngineering/Internationalization" TargetMode="External" /><Relationship Type="http://schemas.openxmlformats.org/officeDocument/2006/relationships/hyperlink" Id="rId320" Target="http://e-comfort.ephraimtech.com/WordEngineering/InternetDictionaryProjectIDP/InternetDictionaryProjectIDP.html" TargetMode="External" /><Relationship Type="http://schemas.openxmlformats.org/officeDocument/2006/relationships/hyperlink" Id="rId337" Target="http://e-comfort.ephraimtech.com/WordEngineering/Interview" TargetMode="External" /><Relationship Type="http://schemas.openxmlformats.org/officeDocument/2006/relationships/hyperlink" Id="rId109" Target="http://e-comfort.ephraimtech.com/WordEngineering/JavaScript" TargetMode="External" /><Relationship Type="http://schemas.openxmlformats.org/officeDocument/2006/relationships/hyperlink" Id="rId189" Target="http://e-comfort.ephraimtech.com/WordEngineering/JavaScript/Algorithm/Base64%20encoding%20and%20decoding.html" TargetMode="External" /><Relationship Type="http://schemas.openxmlformats.org/officeDocument/2006/relationships/hyperlink" Id="rId206" Target="http://e-comfort.ephraimtech.com/WordEngineering/JavaScript/Algorithm/BaseConvert.html" TargetMode="External" /><Relationship Type="http://schemas.openxmlformats.org/officeDocument/2006/relationships/hyperlink" Id="rId207" Target="http://e-comfort.ephraimtech.com/WordEngineering/JavaScript/Algorithm/BaseNumber.html" TargetMode="External" /><Relationship Type="http://schemas.openxmlformats.org/officeDocument/2006/relationships/hyperlink" Id="rId328" Target="http://e-comfort.ephraimtech.com/WordEngineering/JavaScript/Algorithm/BodyMassIndexBMI.html" TargetMode="External" /><Relationship Type="http://schemas.openxmlformats.org/officeDocument/2006/relationships/hyperlink" Id="rId192" Target="http://e-comfort.ephraimtech.com/WordEngineering/JavaScript/Algorithm/ChessBoard.html" TargetMode="External" /><Relationship Type="http://schemas.openxmlformats.org/officeDocument/2006/relationships/hyperlink" Id="rId199" Target="http://e-comfort.ephraimtech.com/WordEngineering/JavaScript/Algorithm/ClientBrowser.html" TargetMode="External" /><Relationship Type="http://schemas.openxmlformats.org/officeDocument/2006/relationships/hyperlink" Id="rId182" Target="http://e-comfort.ephraimtech.com/WordEngineering/JavaScript/Algorithm/DOMParser.html" TargetMode="External" /><Relationship Type="http://schemas.openxmlformats.org/officeDocument/2006/relationships/hyperlink" Id="rId204" Target="http://e-comfort.ephraimtech.com/WordEngineering/JavaScript/Algorithm/DateQuarter.html" TargetMode="External" /><Relationship Type="http://schemas.openxmlformats.org/officeDocument/2006/relationships/hyperlink" Id="rId158" Target="http://e-comfort.ephraimtech.com/WordEngineering/JavaScript/Algorithm/DateStatistics.html" TargetMode="External" /><Relationship Type="http://schemas.openxmlformats.org/officeDocument/2006/relationships/hyperlink" Id="rId197" Target="http://e-comfort.ephraimtech.com/WordEngineering/JavaScript/Algorithm/DegreesAndRadiansConversion.html" TargetMode="External" /><Relationship Type="http://schemas.openxmlformats.org/officeDocument/2006/relationships/hyperlink" Id="rId198" Target="http://e-comfort.ephraimtech.com/WordEngineering/JavaScript/Algorithm/Denominator.html" TargetMode="External" /><Relationship Type="http://schemas.openxmlformats.org/officeDocument/2006/relationships/hyperlink" Id="rId200" Target="http://e-comfort.ephraimtech.com/WordEngineering/JavaScript/Algorithm/Document.html" TargetMode="External" /><Relationship Type="http://schemas.openxmlformats.org/officeDocument/2006/relationships/hyperlink" Id="rId195" Target="http://e-comfort.ephraimtech.com/WordEngineering/JavaScript/Algorithm/DocumentObjectModelDOM.html" TargetMode="External" /><Relationship Type="http://schemas.openxmlformats.org/officeDocument/2006/relationships/hyperlink" Id="rId329" Target="http://e-comfort.ephraimtech.com/WordEngineering/JavaScript/Algorithm/EncodeURI.html" TargetMode="External" /><Relationship Type="http://schemas.openxmlformats.org/officeDocument/2006/relationships/hyperlink" Id="rId330" Target="http://e-comfort.ephraimtech.com/WordEngineering/JavaScript/Algorithm/EncodeURIDOMParser.html" TargetMode="External" /><Relationship Type="http://schemas.openxmlformats.org/officeDocument/2006/relationships/hyperlink" Id="rId210" Target="http://e-comfort.ephraimtech.com/WordEngineering/JavaScript/Algorithm/EvalArithmeticOperator.html" TargetMode="External" /><Relationship Type="http://schemas.openxmlformats.org/officeDocument/2006/relationships/hyperlink" Id="rId165" Target="http://e-comfort.ephraimtech.com/WordEngineering/JavaScript/Algorithm/Filter.html" TargetMode="External" /><Relationship Type="http://schemas.openxmlformats.org/officeDocument/2006/relationships/hyperlink" Id="rId332" Target="http://e-comfort.ephraimtech.com/WordEngineering/JavaScript/Algorithm/JSZip.html" TargetMode="External" /><Relationship Type="http://schemas.openxmlformats.org/officeDocument/2006/relationships/hyperlink" Id="rId203" Target="http://e-comfort.ephraimtech.com/WordEngineering/JavaScript/Algorithm/KeyboardCharactersAndThereMeaningInLanguages.html" TargetMode="External" /><Relationship Type="http://schemas.openxmlformats.org/officeDocument/2006/relationships/hyperlink" Id="rId164" Target="http://e-comfort.ephraimtech.com/WordEngineering/JavaScript/Algorithm/Map.html" TargetMode="External" /><Relationship Type="http://schemas.openxmlformats.org/officeDocument/2006/relationships/hyperlink" Id="rId205" Target="http://e-comfort.ephraimtech.com/WordEngineering/JavaScript/Algorithm/Math.js_-_ComplexNumber.html" TargetMode="External" /><Relationship Type="http://schemas.openxmlformats.org/officeDocument/2006/relationships/hyperlink" Id="rId153" Target="http://e-comfort.ephraimtech.com/WordEngineering/JavaScript/Algorithm/MyNextIsMySea.html" TargetMode="External" /><Relationship Type="http://schemas.openxmlformats.org/officeDocument/2006/relationships/hyperlink" Id="rId208" Target="http://e-comfort.ephraimtech.com/WordEngineering/JavaScript/Algorithm/RandomNumber.html" TargetMode="External" /><Relationship Type="http://schemas.openxmlformats.org/officeDocument/2006/relationships/hyperlink" Id="rId163" Target="http://e-comfort.ephraimtech.com/WordEngineering/JavaScript/Algorithm/Reduce.html" TargetMode="External" /><Relationship Type="http://schemas.openxmlformats.org/officeDocument/2006/relationships/hyperlink" Id="rId301" Target="http://e-comfort.ephraimtech.com/WordEngineering/JavaScript/Algorithm/RegularExpressionSplit.html" TargetMode="External" /><Relationship Type="http://schemas.openxmlformats.org/officeDocument/2006/relationships/hyperlink" Id="rId193" Target="http://e-comfort.ephraimtech.com/WordEngineering/JavaScript/Algorithm/Resistor%20Color%20Coding.html" TargetMode="External" /><Relationship Type="http://schemas.openxmlformats.org/officeDocument/2006/relationships/hyperlink" Id="rId300" Target="http://e-comfort.ephraimtech.com/WordEngineering/JavaScript/Algorithm/SearchAndReplaceSubstringsUsingRegularExpression.html" TargetMode="External" /><Relationship Type="http://schemas.openxmlformats.org/officeDocument/2006/relationships/hyperlink" Id="rId194" Target="http://e-comfort.ephraimtech.com/WordEngineering/JavaScript/Algorithm/Simultaneous%20Equations.html" TargetMode="External" /><Relationship Type="http://schemas.openxmlformats.org/officeDocument/2006/relationships/hyperlink" Id="rId191" Target="http://e-comfort.ephraimtech.com/WordEngineering/JavaScript/Algorithm/TrafficLight.html" TargetMode="External" /><Relationship Type="http://schemas.openxmlformats.org/officeDocument/2006/relationships/hyperlink" Id="rId159" Target="http://e-comfort.ephraimtech.com/WordEngineering/JavaScript/Algorithm/URIWordStatistics.html" TargetMode="External" /><Relationship Type="http://schemas.openxmlformats.org/officeDocument/2006/relationships/hyperlink" Id="rId209" Target="http://e-comfort.ephraimtech.com/WordEngineering/JavaScript/Algorithm/UTF-16CodeUnits.html" TargetMode="External" /><Relationship Type="http://schemas.openxmlformats.org/officeDocument/2006/relationships/hyperlink" Id="rId166" Target="http://e-comfort.ephraimtech.com/WordEngineering/JavaScript/Algorithm/YourFaithInMe.html" TargetMode="External" /><Relationship Type="http://schemas.openxmlformats.org/officeDocument/2006/relationships/hyperlink" Id="rId152" Target="http://e-comfort.ephraimtech.com/WordEngineering/JavaScript/Algorithm/jStat.html" TargetMode="External" /><Relationship Type="http://schemas.openxmlformats.org/officeDocument/2006/relationships/hyperlink" Id="rId168" Target="http://e-comfort.ephraimtech.com/WordEngineering/JavaScript/Algorithm/mathjs.org.html" TargetMode="External" /><Relationship Type="http://schemas.openxmlformats.org/officeDocument/2006/relationships/hyperlink" Id="rId171" Target="http://e-comfort.ephraimtech.com/WordEngineering/JavaScript/BabylonJs.com" TargetMode="External" /><Relationship Type="http://schemas.openxmlformats.org/officeDocument/2006/relationships/hyperlink" Id="rId151" Target="http://e-comfort.ephraimtech.com/WordEngineering/JavaScript/ChartJS" TargetMode="External" /><Relationship Type="http://schemas.openxmlformats.org/officeDocument/2006/relationships/hyperlink" Id="rId218" Target="http://e-comfort.ephraimtech.com/WordEngineering/JavaScript/Clipboard%20API" TargetMode="External" /><Relationship Type="http://schemas.openxmlformats.org/officeDocument/2006/relationships/hyperlink" Id="rId202" Target="http://e-comfort.ephraimtech.com/WordEngineering/JavaScript/David%20Flanagan/JavaScript%20The%20Definitive%20Guide/Complex.html" TargetMode="External" /><Relationship Type="http://schemas.openxmlformats.org/officeDocument/2006/relationships/hyperlink" Id="rId201" Target="http://e-comfort.ephraimtech.com/WordEngineering/JavaScript/David%20Flanagan/JavaScript%20The%20Definitive%20Guide/Point.html" TargetMode="External" /><Relationship Type="http://schemas.openxmlformats.org/officeDocument/2006/relationships/hyperlink" Id="rId148" Target="http://e-comfort.ephraimtech.com/WordEngineering/JavaScript/DmitriPavlutin.com/vocajs.com/voca.js.html" TargetMode="External" /><Relationship Type="http://schemas.openxmlformats.org/officeDocument/2006/relationships/hyperlink" Id="rId181" Target="http://e-comfort.ephraimtech.com/WordEngineering/JavaScript/DocumentObjectModelDOM/I%20respect%20you,%20greatly.html" TargetMode="External" /><Relationship Type="http://schemas.openxmlformats.org/officeDocument/2006/relationships/hyperlink" Id="rId211" Target="http://e-comfort.ephraimtech.com/WordEngineering/JavaScript/Functional%20JavaScript" TargetMode="External" /><Relationship Type="http://schemas.openxmlformats.org/officeDocument/2006/relationships/hyperlink" Id="rId306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49" Target="http://e-comfort.ephraimtech.com/WordEngineering/JavaScript/GuillaumePotier/ParsleyJS.org/Simple%20form%20example.html" TargetMode="External" /><Relationship Type="http://schemas.openxmlformats.org/officeDocument/2006/relationships/hyperlink" Id="rId173" Target="http://e-comfort.ephraimtech.com/WordEngineering/JavaScript/Jenkov.com/Jencov.com%20Messaging%20API%20Send.html" TargetMode="External" /><Relationship Type="http://schemas.openxmlformats.org/officeDocument/2006/relationships/hyperlink" Id="rId167" Target="http://e-comfort.ephraimtech.com/WordEngineering/JavaScript/Microsoft/linq.js%20-%20LINQ%20for%20JavaScript.html" TargetMode="External" /><Relationship Type="http://schemas.openxmlformats.org/officeDocument/2006/relationships/hyperlink" Id="rId176" Target="http://e-comfort.ephraimtech.com/WordEngineering/JavaScript/Modernizr" TargetMode="External" /><Relationship Type="http://schemas.openxmlformats.org/officeDocument/2006/relationships/hyperlink" Id="rId190" Target="http://e-comfort.ephraimtech.com/WordEngineering/JavaScript/Mozilla.org/Base64Image.html" TargetMode="External" /><Relationship Type="http://schemas.openxmlformats.org/officeDocument/2006/relationships/hyperlink" Id="rId302" Target="http://e-comfort.ephraimtech.com/WordEngineering/JavaScript/Mozilla.org/Internationalization" TargetMode="External" /><Relationship Type="http://schemas.openxmlformats.org/officeDocument/2006/relationships/hyperlink" Id="rId303" Target="http://e-comfort.ephraimtech.com/WordEngineering/JavaScript/Mozilla.org/Internationalization/InternationalizationDateTime.html" TargetMode="External" /><Relationship Type="http://schemas.openxmlformats.org/officeDocument/2006/relationships/hyperlink" Id="rId304" Target="http://e-comfort.ephraimtech.com/WordEngineering/JavaScript/Mozilla.org/Internationalization/InternationalizationNumber.html" TargetMode="External" /><Relationship Type="http://schemas.openxmlformats.org/officeDocument/2006/relationships/hyperlink" Id="rId154" Target="http://e-comfort.ephraimtech.com/WordEngineering/JavaScript/Myliang/Myliang_-_x-spreadsheet.html" TargetMode="External" /><Relationship Type="http://schemas.openxmlformats.org/officeDocument/2006/relationships/hyperlink" Id="rId155" Target="http://e-comfort.ephraimtech.com/WordEngineering/JavaScript/NguyenHuuPhuoc/NguyenHuuPhuoc_-_Mailto.html" TargetMode="External" /><Relationship Type="http://schemas.openxmlformats.org/officeDocument/2006/relationships/hyperlink" Id="rId157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3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3" Target="http://e-comfort.ephraimtech.com/WordEngineering/JavaScript/Processingjs.org" TargetMode="External" /><Relationship Type="http://schemas.openxmlformats.org/officeDocument/2006/relationships/hyperlink" Id="rId185" Target="http://e-comfort.ephraimtech.com/WordEngineering/JavaScript/RequireJS.org" TargetMode="External" /><Relationship Type="http://schemas.openxmlformats.org/officeDocument/2006/relationships/hyperlink" Id="rId174" Target="http://e-comfort.ephraimtech.com/WordEngineering/JavaScript/Stephen%20A.%20Thomas/Data%20Visualization%20with%20JavaScript/Chapter1" TargetMode="External" /><Relationship Type="http://schemas.openxmlformats.org/officeDocument/2006/relationships/hyperlink" Id="rId178" Target="http://e-comfort.ephraimtech.com/WordEngineering/JavaScript/Template" TargetMode="External" /><Relationship Type="http://schemas.openxmlformats.org/officeDocument/2006/relationships/hyperlink" Id="rId179" Target="http://e-comfort.ephraimtech.com/WordEngineering/JavaScript/ThreeJs.org" TargetMode="External" /><Relationship Type="http://schemas.openxmlformats.org/officeDocument/2006/relationships/hyperlink" Id="rId177" Target="http://e-comfort.ephraimtech.com/WordEngineering/JavaScript/Underscore" TargetMode="External" /><Relationship Type="http://schemas.openxmlformats.org/officeDocument/2006/relationships/hyperlink" Id="rId145" Target="http://e-comfort.ephraimtech.com/WordEngineering/JavaScript/ValidateJS.org/ValidateJS.org_-_Examples.html" TargetMode="External" /><Relationship Type="http://schemas.openxmlformats.org/officeDocument/2006/relationships/hyperlink" Id="rId156" Target="http://e-comfort.ephraimtech.com/WordEngineering/JavaScript/WebWorkers" TargetMode="External" /><Relationship Type="http://schemas.openxmlformats.org/officeDocument/2006/relationships/hyperlink" Id="rId309" Target="http://e-comfort.ephraimtech.com/WordEngineering/JavaScript/canvas/Effectiveness.html" TargetMode="External" /><Relationship Type="http://schemas.openxmlformats.org/officeDocument/2006/relationships/hyperlink" Id="rId311" Target="http://e-comfort.ephraimtech.com/WordEngineering/JavaScript/condor.depaul.edu/CompareColors.html" TargetMode="External" /><Relationship Type="http://schemas.openxmlformats.org/officeDocument/2006/relationships/hyperlink" Id="rId184" Target="http://e-comfort.ephraimtech.com/WordEngineering/JavaScript/lodash" TargetMode="External" /><Relationship Type="http://schemas.openxmlformats.org/officeDocument/2006/relationships/hyperlink" Id="rId260" Target="http://e-comfort.ephraimtech.com/WordEngineering/JavaScript/restcountries.eu.html" TargetMode="External" /><Relationship Type="http://schemas.openxmlformats.org/officeDocument/2006/relationships/hyperlink" Id="rId313" Target="http://e-comfort.ephraimtech.com/WordEngineering/JayMuntz/HolidayCalculator.html" TargetMode="External" /><Relationship Type="http://schemas.openxmlformats.org/officeDocument/2006/relationships/hyperlink" Id="rId214" Target="http://e-comfort.ephraimtech.com/WordEngineering/Json2Html.com/Json2Html.com.html" TargetMode="External" /><Relationship Type="http://schemas.openxmlformats.org/officeDocument/2006/relationships/hyperlink" Id="rId216" Target="http://e-comfort.ephraimtech.com/WordEngineering/Kirupa.com/Kirupa.com_-_Shuffle.html" TargetMode="External" /><Relationship Type="http://schemas.openxmlformats.org/officeDocument/2006/relationships/hyperlink" Id="rId175" Target="http://e-comfort.ephraimtech.com/WordEngineering/KnockOut" TargetMode="External" /><Relationship Type="http://schemas.openxmlformats.org/officeDocument/2006/relationships/hyperlink" Id="rId374" Target="http://e-comfort.ephraimtech.com/WordEngineering/LanguageIntegratedQueryLINQ" TargetMode="External" /><Relationship Type="http://schemas.openxmlformats.org/officeDocument/2006/relationships/hyperlink" Id="rId333" Target="http://e-comfort.ephraimtech.com/WordEngineering/Live/LiveIDAuthentication.aspx" TargetMode="External" /><Relationship Type="http://schemas.openxmlformats.org/officeDocument/2006/relationships/hyperlink" Id="rId241" Target="http://e-comfort.ephraimtech.com/WordEngineering/Live/LiveSearch.aspx" TargetMode="External" /><Relationship Type="http://schemas.openxmlformats.org/officeDocument/2006/relationships/hyperlink" Id="rId340" Target="http://e-comfort.ephraimtech.com/WordEngineering/ManuelBieh/GeoLib/ManuelBieh_-_GeoLib_Distance.html" TargetMode="External" /><Relationship Type="http://schemas.openxmlformats.org/officeDocument/2006/relationships/hyperlink" Id="rId331" Target="http://e-comfort.ephraimtech.com/WordEngineering/MarkPilgrim/InternationalSystemOfUnitsDecimalAndBinary.html" TargetMode="External" /><Relationship Type="http://schemas.openxmlformats.org/officeDocument/2006/relationships/hyperlink" Id="rId212" Target="http://e-comfort.ephraimtech.com/WordEngineering/MathiasBynens/MathiasBynens.be_-_he.html" TargetMode="External" /><Relationship Type="http://schemas.openxmlformats.org/officeDocument/2006/relationships/hyperlink" Id="rId162" Target="http://e-comfort.ephraimtech.com/WordEngineering/MetaTags" TargetMode="External" /><Relationship Type="http://schemas.openxmlformats.org/officeDocument/2006/relationships/hyperlink" Id="rId285" Target="http://e-comfort.ephraimtech.com/WordEngineering/Moslem/MuslimSalat.html" TargetMode="External" /><Relationship Type="http://schemas.openxmlformats.org/officeDocument/2006/relationships/hyperlink" Id="rId160" Target="http://e-comfort.ephraimtech.com/WordEngineering/Mozilla/PDF.js" TargetMode="External" /><Relationship Type="http://schemas.openxmlformats.org/officeDocument/2006/relationships/hyperlink" Id="rId239" Target="http://e-comfort.ephraimtech.com/WordEngineering/NYTimes.com/nytimes_start.html" TargetMode="External" /><Relationship Type="http://schemas.openxmlformats.org/officeDocument/2006/relationships/hyperlink" Id="rId254" Target="http://e-comfort.ephraimtech.com/WordEngineering/National%20Oceanic%20and%20Atmosphere%20Administration%20(NOAA)" TargetMode="External" /><Relationship Type="http://schemas.openxmlformats.org/officeDocument/2006/relationships/hyperlink" Id="rId307" Target="http://e-comfort.ephraimtech.com/WordEngineering/Network" TargetMode="External" /><Relationship Type="http://schemas.openxmlformats.org/officeDocument/2006/relationships/hyperlink" Id="rId312" Target="http://e-comfort.ephraimtech.com/WordEngineering/Network/ResponseHeaders.aspx" TargetMode="External" /><Relationship Type="http://schemas.openxmlformats.org/officeDocument/2006/relationships/hyperlink" Id="rId308" Target="http://e-comfort.ephraimtech.com/WordEngineering/Network/WhoIsDomain.aspx" TargetMode="External" /><Relationship Type="http://schemas.openxmlformats.org/officeDocument/2006/relationships/hyperlink" Id="rId196" Target="http://e-comfort.ephraimtech.com/WordEngineering/NicholasC.Zakas/Auto-detecting%20Credit%20Card%20Type.html" TargetMode="External" /><Relationship Type="http://schemas.openxmlformats.org/officeDocument/2006/relationships/hyperlink" Id="rId325" Target="http://e-comfort.ephraimtech.com/WordEngineering/NumberConverter.aspx" TargetMode="External" /><Relationship Type="http://schemas.openxmlformats.org/officeDocument/2006/relationships/hyperlink" Id="rId323" Target="http://e-comfort.ephraimtech.com/WordEngineering/Numerics/Complex.aspx" TargetMode="External" /><Relationship Type="http://schemas.openxmlformats.org/officeDocument/2006/relationships/hyperlink" Id="rId186" Target="http://e-comfort.ephraimtech.com/WordEngineering/OpenExchangeRates.org/OpenExchangeRates.org_-_LatestCurrencies.html" TargetMode="External" /><Relationship Type="http://schemas.openxmlformats.org/officeDocument/2006/relationships/hyperlink" Id="rId264" Target="http://e-comfort.ephraimtech.com/WordEngineering/OpenWeatherMap.org/OpenWeatherMap.org.aspx" TargetMode="External" /><Relationship Type="http://schemas.openxmlformats.org/officeDocument/2006/relationships/hyperlink" Id="rId327" Target="http://e-comfort.ephraimtech.com/WordEngineering/OurNumbers.html" TargetMode="External" /><Relationship Type="http://schemas.openxmlformats.org/officeDocument/2006/relationships/hyperlink" Id="rId234" Target="http://e-comfort.ephraimtech.com/WordEngineering/RSSReader.aspx" TargetMode="External" /><Relationship Type="http://schemas.openxmlformats.org/officeDocument/2006/relationships/hyperlink" Id="rId236" Target="http://e-comfort.ephraimtech.com/WordEngineering/Resume/2014-05-08T2237KenAdenijiResumeData-vocabularyPersonAddress.txt" TargetMode="External" /><Relationship Type="http://schemas.openxmlformats.org/officeDocument/2006/relationships/hyperlink" Id="rId24" Target="http://e-comfort.ephraimtech.com/WordEngineering/Resume/GeoLocationPostalAddress.html" TargetMode="External" /><Relationship Type="http://schemas.openxmlformats.org/officeDocument/2006/relationships/hyperlink" Id="rId233" Target="http://e-comfort.ephraimtech.com/WordEngineering/Resume/KenAdenijiResume.xslt" TargetMode="External" /><Relationship Type="http://schemas.openxmlformats.org/officeDocument/2006/relationships/hyperlink" Id="rId127" Target="http://e-comfort.ephraimtech.com/WordEngineering/Resume/ResumeAid.html" TargetMode="External" /><Relationship Type="http://schemas.openxmlformats.org/officeDocument/2006/relationships/hyperlink" Id="rId378" Target="http://e-comfort.ephraimtech.com/WordEngineering/Resume/SilverlightApplicationResume/Bin/Debug/TestPage.html" TargetMode="External" /><Relationship Type="http://schemas.openxmlformats.org/officeDocument/2006/relationships/hyperlink" Id="rId128" Target="http://e-comfort.ephraimtech.com/WordEngineering/Resume/WhatAreTheStepsYouGoThroughInAJobInterview.html" TargetMode="External" /><Relationship Type="http://schemas.openxmlformats.org/officeDocument/2006/relationships/hyperlink" Id="rId326" Target="http://e-comfort.ephraimtech.com/WordEngineering/RomanNumeralConverter.html" TargetMode="External" /><Relationship Type="http://schemas.openxmlformats.org/officeDocument/2006/relationships/hyperlink" Id="rId222" Target="http://e-comfort.ephraimtech.com/WordEngineering/SQLExamples" TargetMode="External" /><Relationship Type="http://schemas.openxmlformats.org/officeDocument/2006/relationships/hyperlink" Id="rId226" Target="http://e-comfort.ephraimtech.com/WordEngineering/SQLExamples/DBCCDatabaseConsoleCommandBalindaWindow.html" TargetMode="External" /><Relationship Type="http://schemas.openxmlformats.org/officeDocument/2006/relationships/hyperlink" Id="rId228" Target="http://e-comfort.ephraimtech.com/WordEngineering/SQLExamples/SQLServerVersion.html" TargetMode="External" /><Relationship Type="http://schemas.openxmlformats.org/officeDocument/2006/relationships/hyperlink" Id="rId111" Target="http://e-comfort.ephraimtech.com/WordEngineering/SQLServer/RLanguage" TargetMode="External" /><Relationship Type="http://schemas.openxmlformats.org/officeDocument/2006/relationships/hyperlink" Id="rId229" Target="http://e-comfort.ephraimtech.com/WordEngineering/SQLSharp" TargetMode="External" /><Relationship Type="http://schemas.openxmlformats.org/officeDocument/2006/relationships/hyperlink" Id="rId237" Target="http://e-comfort.ephraimtech.com/WordEngineering/ScalableVectorGraphicsSVG" TargetMode="External" /><Relationship Type="http://schemas.openxmlformats.org/officeDocument/2006/relationships/hyperlink" Id="rId244" Target="http://e-comfort.ephraimtech.com/WordEngineering/SearchEngine" TargetMode="External" /><Relationship Type="http://schemas.openxmlformats.org/officeDocument/2006/relationships/hyperlink" Id="rId161" Target="http://e-comfort.ephraimtech.com/WordEngineering/Stackoverflow.com" TargetMode="External" /><Relationship Type="http://schemas.openxmlformats.org/officeDocument/2006/relationships/hyperlink" Id="rId316" Target="http://e-comfort.ephraimtech.com/WordEngineering/StudentClass.aspx" TargetMode="External" /><Relationship Type="http://schemas.openxmlformats.org/officeDocument/2006/relationships/hyperlink" Id="rId257" Target="http://e-comfort.ephraimtech.com/WordEngineering/TaniaRascia.com_-_Ghibli.html" TargetMode="External" /><Relationship Type="http://schemas.openxmlformats.org/officeDocument/2006/relationships/hyperlink" Id="rId317" Target="http://e-comfort.ephraimtech.com/WordEngineering/Text-to-speech.aspx" TargetMode="External" /><Relationship Type="http://schemas.openxmlformats.org/officeDocument/2006/relationships/hyperlink" Id="rId319" Target="http://e-comfort.ephraimtech.com/WordEngineering/Text-to-speech/Using%20HTML5%20Speech%20Synthesis.html" TargetMode="External" /><Relationship Type="http://schemas.openxmlformats.org/officeDocument/2006/relationships/hyperlink" Id="rId227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6" Target="http://e-comfort.ephraimtech.com/WordEngineering/Tuesday%20ni%20kin%20yen%20ma%20bere%20on%20the%20first" TargetMode="External" /><Relationship Type="http://schemas.openxmlformats.org/officeDocument/2006/relationships/hyperlink" Id="rId265" Target="http://e-comfort.ephraimtech.com/WordEngineering/Twitter" TargetMode="External" /><Relationship Type="http://schemas.openxmlformats.org/officeDocument/2006/relationships/hyperlink" Id="rId298" Target="http://e-comfort.ephraimtech.com/WordEngineering/TwitterBootstrap" TargetMode="External" /><Relationship Type="http://schemas.openxmlformats.org/officeDocument/2006/relationships/hyperlink" Id="rId266" Target="http://e-comfort.ephraimtech.com/WordEngineering/TwitterProfile.html?screen_id=Twitter" TargetMode="External" /><Relationship Type="http://schemas.openxmlformats.org/officeDocument/2006/relationships/hyperlink" Id="rId232" Target="http://e-comfort.ephraimtech.com/WordEngineering/W3CWebPerformanceWorkingGroup" TargetMode="External" /><Relationship Type="http://schemas.openxmlformats.org/officeDocument/2006/relationships/hyperlink" Id="rId256" Target="http://e-comfort.ephraimtech.com/WordEngineering/Warner%20Bros/tours-api.dsp.wmg.com.html" TargetMode="External" /><Relationship Type="http://schemas.openxmlformats.org/officeDocument/2006/relationships/hyperlink" Id="rId137" Target="http://e-comfort.ephraimtech.com/WordEngineering/WebAPI" TargetMode="External" /><Relationship Type="http://schemas.openxmlformats.org/officeDocument/2006/relationships/hyperlink" Id="rId292" Target="http://e-comfort.ephraimtech.com/WordEngineering/WebServiceRequester/AmazonSearch.aspx" TargetMode="External" /><Relationship Type="http://schemas.openxmlformats.org/officeDocument/2006/relationships/hyperlink" Id="rId280" Target="http://e-comfort.ephraimtech.com/WordEngineering/WebServiceRequester/Delicious.aspx" TargetMode="External" /><Relationship Type="http://schemas.openxmlformats.org/officeDocument/2006/relationships/hyperlink" Id="rId282" Target="http://e-comfort.ephraimtech.com/WordEngineering/WebServiceRequester/Digg.aspx" TargetMode="External" /><Relationship Type="http://schemas.openxmlformats.org/officeDocument/2006/relationships/hyperlink" Id="rId278" Target="http://e-comfort.ephraimtech.com/WordEngineering/WebServiceRequester/Fillerama%20by%20ChrisValleskey.com.html" TargetMode="External" /><Relationship Type="http://schemas.openxmlformats.org/officeDocument/2006/relationships/hyperlink" Id="rId276" Target="http://e-comfort.ephraimtech.com/WordEngineering/WebServiceRequester/Fixer.io.html" TargetMode="External" /><Relationship Type="http://schemas.openxmlformats.org/officeDocument/2006/relationships/hyperlink" Id="rId277" Target="http://e-comfort.ephraimtech.com/WordEngineering/WebServiceRequester/IsEmail.html" TargetMode="External" /><Relationship Type="http://schemas.openxmlformats.org/officeDocument/2006/relationships/hyperlink" Id="rId281" Target="http://e-comfort.ephraimtech.com/WordEngineering/WebServiceRequester/LyricWiki.aspx" TargetMode="External" /><Relationship Type="http://schemas.openxmlformats.org/officeDocument/2006/relationships/hyperlink" Id="rId291" Target="http://e-comfort.ephraimtech.com/WordEngineering/WebServiceRequester/NationalParkServiceNPS.html" TargetMode="External" /><Relationship Type="http://schemas.openxmlformats.org/officeDocument/2006/relationships/hyperlink" Id="rId258" Target="http://e-comfort.ephraimtech.com/WordEngineering/WebServiceRequester/OmdbApi.com.html" TargetMode="External" /><Relationship Type="http://schemas.openxmlformats.org/officeDocument/2006/relationships/hyperlink" Id="rId283" Target="http://e-comfort.ephraimtech.com/WordEngineering/WebServiceRequester/TechnoratiAPI.aspx" TargetMode="External" /><Relationship Type="http://schemas.openxmlformats.org/officeDocument/2006/relationships/hyperlink" Id="rId275" Target="http://e-comfort.ephraimtech.com/WordEngineering/WebServiceRequester/The%20Open%20Movie%20Database%20API%20by%20Brian%20Fritz.html" TargetMode="External" /><Relationship Type="http://schemas.openxmlformats.org/officeDocument/2006/relationships/hyperlink" Id="rId238" Target="http://e-comfort.ephraimtech.com/WordEngineering/WebServiceRequester/TheMovieDB.org.html" TargetMode="External" /><Relationship Type="http://schemas.openxmlformats.org/officeDocument/2006/relationships/hyperlink" Id="rId261" Target="http://e-comfort.ephraimtech.com/WordEngineering/WebServiceRequester/WebLogIPWhoIs.aspx" TargetMode="External" /><Relationship Type="http://schemas.openxmlformats.org/officeDocument/2006/relationships/hyperlink" Id="rId279" Target="http://e-comfort.ephraimtech.com/WordEngineering/WebServiceRequester/WebServiceX_USZip.aspx" TargetMode="External" /><Relationship Type="http://schemas.openxmlformats.org/officeDocument/2006/relationships/hyperlink" Id="rId269" Target="http://e-comfort.ephraimtech.com/WordEngineering/WebServiceRequester/YouTubeSearch.aspx" TargetMode="External" /><Relationship Type="http://schemas.openxmlformats.org/officeDocument/2006/relationships/hyperlink" Id="rId286" Target="http://e-comfort.ephraimtech.com/WordEngineering/WebServiceRequester/icndb.com%20(The%20Internet%20Chuck%20Norris%20Database).html" TargetMode="External" /><Relationship Type="http://schemas.openxmlformats.org/officeDocument/2006/relationships/hyperlink" Id="rId274" Target="http://e-comfort.ephraimtech.com/WordEngineering/WebServiceRequester/oil-price.net_dashboard.html" TargetMode="External" /><Relationship Type="http://schemas.openxmlformats.org/officeDocument/2006/relationships/hyperlink" Id="rId287" Target="http://e-comfort.ephraimtech.com/WordEngineering/WebServiceRequester/tendersoft.plSwatch.html" TargetMode="External" /><Relationship Type="http://schemas.openxmlformats.org/officeDocument/2006/relationships/hyperlink" Id="rId318" Target="http://e-comfort.ephraimtech.com/WordEngineering/WebSpeechAPI/MozillaFirefox/MozillaFirefox_-_WebSpeechAPI.html" TargetMode="External" /><Relationship Type="http://schemas.openxmlformats.org/officeDocument/2006/relationships/hyperlink" Id="rId225" Target="http://e-comfort.ephraimtech.com/WordEngineering/WindowFunctions" TargetMode="External" /><Relationship Type="http://schemas.openxmlformats.org/officeDocument/2006/relationships/hyperlink" Id="rId336" Target="http://e-comfort.ephraimtech.com/WordEngineering/WordCross/CaesarCipher.html" TargetMode="External" /><Relationship Type="http://schemas.openxmlformats.org/officeDocument/2006/relationships/hyperlink" Id="rId373" Target="http://e-comfort.ephraimtech.com/WordEngineering/WordCross/Lightweight%20Directory%20Access%20Protocol%20(LDAP).html" TargetMode="External" /><Relationship Type="http://schemas.openxmlformats.org/officeDocument/2006/relationships/hyperlink" Id="rId322" Target="http://e-comfort.ephraimtech.com/WordEngineering/WordGroup/BigInteger.html" TargetMode="External" /><Relationship Type="http://schemas.openxmlformats.org/officeDocument/2006/relationships/hyperlink" Id="rId321" Target="http://e-comfort.ephraimtech.com/WordEngineering/WordGroup/BigIntegerDelegateOperation.html" TargetMode="External" /><Relationship Type="http://schemas.openxmlformats.org/officeDocument/2006/relationships/hyperlink" Id="rId221" Target="http://e-comfort.ephraimtech.com/WordEngineering/WordGroup/DataManipulationLanguageDML-DocumentObjectModelDOM.html" TargetMode="External" /><Relationship Type="http://schemas.openxmlformats.org/officeDocument/2006/relationships/hyperlink" Id="rId370" Target="http://e-comfort.ephraimtech.com/WordEngineering/WordGroup/ProcessViewer.html" TargetMode="External" /><Relationship Type="http://schemas.openxmlformats.org/officeDocument/2006/relationships/hyperlink" Id="rId224" Target="http://e-comfort.ephraimtech.com/WordEngineering/WordUnion/FreeTextSearch.aspx" TargetMode="External" /><Relationship Type="http://schemas.openxmlformats.org/officeDocument/2006/relationships/hyperlink" Id="rId338" Target="http://e-comfort.ephraimtech.com/WordEngineering/WordUnion/InDefine.html" TargetMode="External" /><Relationship Type="http://schemas.openxmlformats.org/officeDocument/2006/relationships/hyperlink" Id="rId223" Target="http://e-comfort.ephraimtech.com/WordEngineering/WordUnion/SQLServerManagementObjectsSMO.html" TargetMode="External" /><Relationship Type="http://schemas.openxmlformats.org/officeDocument/2006/relationships/hyperlink" Id="rId220" Target="http://e-comfort.ephraimtech.com/WordEngineering/WordUnion/SQLToHTMLTable.html" TargetMode="External" /><Relationship Type="http://schemas.openxmlformats.org/officeDocument/2006/relationships/hyperlink" Id="rId249" Target="http://e-comfort.ephraimtech.com/WordEngineering/WorldBank/WorldBankDataWebAPI.aspx" TargetMode="External" /><Relationship Type="http://schemas.openxmlformats.org/officeDocument/2006/relationships/hyperlink" Id="rId314" Target="http://e-comfort.ephraimtech.com/WordEngineering/XmlToJson.aspx" TargetMode="External" /><Relationship Type="http://schemas.openxmlformats.org/officeDocument/2006/relationships/hyperlink" Id="rId262" Target="http://e-comfort.ephraimtech.com/WordEngineering/Yahoo/YahooQuote.aspx?Symbols=AAPL,IBM,MSFT" TargetMode="External" /><Relationship Type="http://schemas.openxmlformats.org/officeDocument/2006/relationships/hyperlink" Id="rId263" Target="http://e-comfort.ephraimtech.com/WordEngineering/Yahoo/YahooWeather.aspx" TargetMode="External" /><Relationship Type="http://schemas.openxmlformats.org/officeDocument/2006/relationships/hyperlink" Id="rId240" Target="http://e-comfort.ephraimtech.com/WordEngineering/YouTube/YouTubeVideoSearch.html" TargetMode="External" /><Relationship Type="http://schemas.openxmlformats.org/officeDocument/2006/relationships/hyperlink" Id="rId247" Target="http://e-comfort.ephraimtech.com/WordEngineering/census.gov" TargetMode="External" /><Relationship Type="http://schemas.openxmlformats.org/officeDocument/2006/relationships/hyperlink" Id="rId347" Target="http://e-comfort.ephraimtech.com/WordEngineering/datasciencetoolkit.org" TargetMode="External" /><Relationship Type="http://schemas.openxmlformats.org/officeDocument/2006/relationships/hyperlink" Id="rId255" Target="http://e-comfort.ephraimtech.com/WordEngineering/dev.viamichelin.com" TargetMode="External" /><Relationship Type="http://schemas.openxmlformats.org/officeDocument/2006/relationships/hyperlink" Id="rId289" Target="http://e-comfort.ephraimtech.com/WordEngineering/ergast.com/ergast.com.html" TargetMode="External" /><Relationship Type="http://schemas.openxmlformats.org/officeDocument/2006/relationships/hyperlink" Id="rId290" Target="http://e-comfort.ephraimtech.com/WordEngineering/europa.eu/interop.europass.cedefop.europa.eu.html" TargetMode="External" /><Relationship Type="http://schemas.openxmlformats.org/officeDocument/2006/relationships/hyperlink" Id="rId140" Target="http://e-comfort.ephraimtech.com/WordEngineering/jQuery/jQuery%20UI" TargetMode="External" /><Relationship Type="http://schemas.openxmlformats.org/officeDocument/2006/relationships/hyperlink" Id="rId141" Target="http://e-comfort.ephraimtech.com/WordEngineering/jqwidgets" TargetMode="External" /><Relationship Type="http://schemas.openxmlformats.org/officeDocument/2006/relationships/hyperlink" Id="rId246" Target="http://e-comfort.ephraimtech.com/WordEngineering/nasa.gov" TargetMode="External" /><Relationship Type="http://schemas.openxmlformats.org/officeDocument/2006/relationships/hyperlink" Id="rId245" Target="http://e-comfort.ephraimtech.com/WordEngineering/newsapi.org" TargetMode="External" /><Relationship Type="http://schemas.openxmlformats.org/officeDocument/2006/relationships/hyperlink" Id="rId147" Target="http://e-comfort.ephraimtech.com/WordEngineering/numverify.com/numverify.com.html" TargetMode="External" /><Relationship Type="http://schemas.openxmlformats.org/officeDocument/2006/relationships/hyperlink" Id="rId172" Target="http://e-comfort.ephraimtech.com/WordEngineering/phpied.com_-_Stoyan%20Stefanov/phpied.com_-_Stoyan%20Stefanov_-_Countries.html" TargetMode="External" /><Relationship Type="http://schemas.openxmlformats.org/officeDocument/2006/relationships/hyperlink" Id="rId288" Target="http://e-comfort.ephraimtech.com/WordEngineering/randomuser.me/randomuser.me.html" TargetMode="External" /><Relationship Type="http://schemas.openxmlformats.org/officeDocument/2006/relationships/hyperlink" Id="rId335" Target="http://e-comfort.ephraimtech.com/WordEngineering/reCaptcha.aspx" TargetMode="External" /><Relationship Type="http://schemas.openxmlformats.org/officeDocument/2006/relationships/hyperlink" Id="rId235" Target="http://e-comfort.ephraimtech.com/WordEngineering/sitemap.xml" TargetMode="External" /><Relationship Type="http://schemas.openxmlformats.org/officeDocument/2006/relationships/hyperlink" Id="rId142" Target="http://e-comfort.ephraimtech.com/wordengineering/CodingSample/CodingSample.html" TargetMode="External" /><Relationship Type="http://schemas.openxmlformats.org/officeDocument/2006/relationships/hyperlink" Id="rId150" Target="http://e-comfort.ephraimtech.com/wordengineering/Facebook/React" TargetMode="External" /><Relationship Type="http://schemas.openxmlformats.org/officeDocument/2006/relationships/hyperlink" Id="rId144" Target="http://e-comfort.ephraimtech.com/wordengineering/HTML5Dialog/HTML5DialogParable.html" TargetMode="External" /><Relationship Type="http://schemas.openxmlformats.org/officeDocument/2006/relationships/hyperlink" Id="rId188" Target="http://e-comfort.ephraimtech.com/wordengineering/JavaScript/Algorithm/Navigation%20Timing%20API.html" TargetMode="External" /><Relationship Type="http://schemas.openxmlformats.org/officeDocument/2006/relationships/hyperlink" Id="rId169" Target="http://e-comfort.ephraimtech.com/wordengineering/JavaScript/Epoch" TargetMode="External" /><Relationship Type="http://schemas.openxmlformats.org/officeDocument/2006/relationships/hyperlink" Id="rId170" Target="http://e-comfort.ephraimtech.com/wordengineering/JavaScript/d3Js.org" TargetMode="External" /><Relationship Type="http://schemas.openxmlformats.org/officeDocument/2006/relationships/hyperlink" Id="rId187" Target="http://e-comfort.ephraimtech.com/wordengineering/Mathias%20Bynens/esrever.html" TargetMode="External" /><Relationship Type="http://schemas.openxmlformats.org/officeDocument/2006/relationships/hyperlink" Id="rId180" Target="http://e-comfort.ephraimtech.com/wordengineering/Raphael" TargetMode="External" /><Relationship Type="http://schemas.openxmlformats.org/officeDocument/2006/relationships/hyperlink" Id="rId284" Target="http://e-comfort.ephraimtech.com:81/IoannisPanagopoulosRestServices/client/msdn" TargetMode="External" /><Relationship Type="http://schemas.openxmlformats.org/officeDocument/2006/relationships/hyperlink" Id="rId379" Target="http://en.wikipedia.org/wiki/ASP.NET_Dynamic_Data" TargetMode="External" /><Relationship Type="http://schemas.openxmlformats.org/officeDocument/2006/relationships/hyperlink" Id="rId31" Target="http://en.wikipedia.org/wiki/Baptist_Academy" TargetMode="External" /><Relationship Type="http://schemas.openxmlformats.org/officeDocument/2006/relationships/hyperlink" Id="rId91" Target="http://en.wikipedia.org/wiki/C_(programming_language)" TargetMode="External" /><Relationship Type="http://schemas.openxmlformats.org/officeDocument/2006/relationships/hyperlink" Id="rId87" Target="http://en.wikipedia.org/wiki/Clipper_(programming_language)" TargetMode="External" /><Relationship Type="http://schemas.openxmlformats.org/officeDocument/2006/relationships/hyperlink" Id="rId32" Target="http://en.wikipedia.org/wiki/Literary_and_Debating_Society_(NUI_Galway)" TargetMode="External" /><Relationship Type="http://schemas.openxmlformats.org/officeDocument/2006/relationships/hyperlink" Id="rId92" Target="http://en.wikipedia.org/wiki/TIFF" TargetMode="External" /><Relationship Type="http://schemas.openxmlformats.org/officeDocument/2006/relationships/hyperlink" Id="rId89" Target="http://en.wikipedia.org/wiki/Xenix" TargetMode="External" /><Relationship Type="http://schemas.openxmlformats.org/officeDocument/2006/relationships/hyperlink" Id="rId115" Target="http://github.com/KenAdeniji" TargetMode="External" /><Relationship Type="http://schemas.openxmlformats.org/officeDocument/2006/relationships/hyperlink" Id="rId146" Target="http://github.com/KenAdeniji/Node.js/tree/master/jestjs.io" TargetMode="External" /><Relationship Type="http://schemas.openxmlformats.org/officeDocument/2006/relationships/hyperlink" Id="rId100" Target="http://github.com/KenAdeniji/WordEngineering/blob/main/IIS/WordEngineering/Dated/DateComputation.html" TargetMode="External" /><Relationship Type="http://schemas.openxmlformats.org/officeDocument/2006/relationships/hyperlink" Id="rId101" Target="http://github.com/KenAdeniji/WordEngineering/blob/main/IIS/WordEngineering/RegularExpression" TargetMode="External" /><Relationship Type="http://schemas.openxmlformats.org/officeDocument/2006/relationships/hyperlink" Id="rId104" Target="http://github.com/KenAdeniji/WordEngineering/blob/main/IIS/WordEngineering/Resume/2020-04-17Skill.txt" TargetMode="External" /><Relationship Type="http://schemas.openxmlformats.org/officeDocument/2006/relationships/hyperlink" Id="rId99" Target="http://github.com/KenAdeniji/WordEngineering/blob/main/IIS/WordEngineering/WordCross/AishaqAndTraining.html" TargetMode="External" /><Relationship Type="http://schemas.openxmlformats.org/officeDocument/2006/relationships/hyperlink" Id="rId103" Target="http://github.com/KenAdeniji/WordEngineering/blob/main/InformationInTransit/ProcessCode/SeOLeLoLinqWithRegEx.cs" TargetMode="External" /><Relationship Type="http://schemas.openxmlformats.org/officeDocument/2006/relationships/hyperlink" Id="rId102" Target="http://github.com/KenAdeniji/WordEngineering/blob/main/InformationInTransit/ProcessCode/ThisIsHowIHaveDesireToUseYou.cs" TargetMode="External" /><Relationship Type="http://schemas.openxmlformats.org/officeDocument/2006/relationships/hyperlink" Id="rId231" Target="http://github.com/KenAdeniji/WordEngineering/blob/main/Tool/Lint/TSQLLint" TargetMode="External" /><Relationship Type="http://schemas.openxmlformats.org/officeDocument/2006/relationships/hyperlink" Id="rId108" Target="http://github.com/KenAdeniji/WordEngineering/tree/main/Google/Go" TargetMode="External" /><Relationship Type="http://schemas.openxmlformats.org/officeDocument/2006/relationships/hyperlink" Id="rId371" Target="http://github.com/KenAdeniji/WordEngineering/tree/main/IIS/WordEngineering/Microsoft/PowerBI" TargetMode="External" /><Relationship Type="http://schemas.openxmlformats.org/officeDocument/2006/relationships/hyperlink" Id="rId381" Target="http://github.com/KenAdeniji/WordEngineering/tree/main/IIS/WordEngineering/Python" TargetMode="External" /><Relationship Type="http://schemas.openxmlformats.org/officeDocument/2006/relationships/hyperlink" Id="rId388" Target="http://github.com/KenAdeniji/WordEngineering/tree/main/IIS/WordEngineering/Python/DuckDB" TargetMode="External" /><Relationship Type="http://schemas.openxmlformats.org/officeDocument/2006/relationships/hyperlink" Id="rId230" Target="http://github.com/KenAdeniji/WordEngineering/tree/main/IIS/WordEngineering/Python/dbtLabs_DataBuildTool" TargetMode="External" /><Relationship Type="http://schemas.openxmlformats.org/officeDocument/2006/relationships/hyperlink" Id="rId382" Target="http://github.com/KenAdeniji/WordEngineering/tree/main/IIS/WordEngineering/Python/matplotlib" TargetMode="External" /><Relationship Type="http://schemas.openxmlformats.org/officeDocument/2006/relationships/hyperlink" Id="rId383" Target="http://github.com/KenAdeniji/WordEngineering/tree/main/IIS/WordEngineering/Python/numpy" TargetMode="External" /><Relationship Type="http://schemas.openxmlformats.org/officeDocument/2006/relationships/hyperlink" Id="rId384" Target="http://github.com/KenAdeniji/WordEngineering/tree/main/IIS/WordEngineering/Python/pandas" TargetMode="External" /><Relationship Type="http://schemas.openxmlformats.org/officeDocument/2006/relationships/hyperlink" Id="rId385" Target="http://github.com/KenAdeniji/WordEngineering/tree/main/IIS/WordEngineering/Python/polars" TargetMode="External" /><Relationship Type="http://schemas.openxmlformats.org/officeDocument/2006/relationships/hyperlink" Id="rId386" Target="http://github.com/KenAdeniji/WordEngineering/tree/main/IIS/WordEngineering/Python/selenium" TargetMode="External" /><Relationship Type="http://schemas.openxmlformats.org/officeDocument/2006/relationships/hyperlink" Id="rId387" Target="http://github.com/KenAdeniji/WordEngineering/tree/main/IIS/WordEngineering/Python/spaCy" TargetMode="External" /><Relationship Type="http://schemas.openxmlformats.org/officeDocument/2006/relationships/hyperlink" Id="rId107" Target="http://github.com/KenAdeniji/WordEngineering/tree/main/Java" TargetMode="External" /><Relationship Type="http://schemas.openxmlformats.org/officeDocument/2006/relationships/hyperlink" Id="rId372" Target="http://github.com/KenAdeniji/WordEngineering/tree/main/Microsoft/MicrosoftNetCore" TargetMode="External" /><Relationship Type="http://schemas.openxmlformats.org/officeDocument/2006/relationships/hyperlink" Id="rId112" Target="http://github.com/KenAdeniji/WordEngineering/tree/main/PowerShell" TargetMode="External" /><Relationship Type="http://schemas.openxmlformats.org/officeDocument/2006/relationships/hyperlink" Id="rId106" Target="http://github.com/KenAdeniji/WordEngineering/tree/main/VB.NET" TargetMode="External" /><Relationship Type="http://schemas.openxmlformats.org/officeDocument/2006/relationships/hyperlink" Id="rId105" Target="http://github.com/KenAdeniji/WordEngineering/tree/main/cpp" TargetMode="External" /><Relationship Type="http://schemas.openxmlformats.org/officeDocument/2006/relationships/hyperlink" Id="rId139" Target="http://github.com/KenAdeniji/WordEngineering/tree/master/IIS/WordEngineering/OperatingSystem" TargetMode="External" /><Relationship Type="http://schemas.openxmlformats.org/officeDocument/2006/relationships/hyperlink" Id="rId138" Target="http://github.com/KenAdeniji/WordEngineering/tree/master/IIS/WordEngineering/WebAssembly" TargetMode="External" /><Relationship Type="http://schemas.openxmlformats.org/officeDocument/2006/relationships/hyperlink" Id="rId375" Target="http://github.com/KenAdeniji/WordEngineering/tree/master/InformationInTransit/SoughtOut" TargetMode="External" /><Relationship Type="http://schemas.openxmlformats.org/officeDocument/2006/relationships/hyperlink" Id="rId110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122" Target="http://kenadeniji.glitch.me" TargetMode="External" /><Relationship Type="http://schemas.openxmlformats.org/officeDocument/2006/relationships/hyperlink" Id="rId123" Target="http://kenadeniji.glitch.me/GuitarLand.com_-_PlayNote.html" TargetMode="External" /><Relationship Type="http://schemas.openxmlformats.org/officeDocument/2006/relationships/hyperlink" Id="rId98" Target="http://kenadeniji.wordpress.com/2015/12/06/2015-10-23doctoraldissertation" TargetMode="External" /><Relationship Type="http://schemas.openxmlformats.org/officeDocument/2006/relationships/hyperlink" Id="rId116" Target="http://resume.github.io/?KenAdeniji" TargetMode="External" /><Relationship Type="http://schemas.openxmlformats.org/officeDocument/2006/relationships/hyperlink" Id="rId120" Target="http://stackoverflow.com/users/10497357/ken-adeniji" TargetMode="External" /><Relationship Type="http://schemas.openxmlformats.org/officeDocument/2006/relationships/hyperlink" Id="rId35" Target="http://tsdr.uspto.gov/#caseNumber=78029226&amp;caseSearchType=US_APPLICATION&amp;caseType=DEFAULT&amp;searchType=documentSearch" TargetMode="External" /><Relationship Type="http://schemas.openxmlformats.org/officeDocument/2006/relationships/hyperlink" Id="rId34" Target="http://tsdr.uspto.gov/#caseNumber=90050770&amp;caseSearchType=US_APPLICATION&amp;caseType=DEFAULT&amp;searchType=documentSearch" TargetMode="External" /><Relationship Type="http://schemas.openxmlformats.org/officeDocument/2006/relationships/hyperlink" Id="rId86" Target="http://www.AmericanExpress.com" TargetMode="External" /><Relationship Type="http://schemas.openxmlformats.org/officeDocument/2006/relationships/hyperlink" Id="rId38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0" Target="http://www.Reel.com" TargetMode="External" /><Relationship Type="http://schemas.openxmlformats.org/officeDocument/2006/relationships/hyperlink" Id="rId80" Target="http://www.arthurandersen.com" TargetMode="External" /><Relationship Type="http://schemas.openxmlformats.org/officeDocument/2006/relationships/hyperlink" Id="rId77" Target="http://www.avantcom.net" TargetMode="External" /><Relationship Type="http://schemas.openxmlformats.org/officeDocument/2006/relationships/hyperlink" Id="rId69" Target="http://www.baynet.com" TargetMode="External" /><Relationship Type="http://schemas.openxmlformats.org/officeDocument/2006/relationships/hyperlink" Id="rId46" Target="http://www.casecorp.com" TargetMode="External" /><Relationship Type="http://schemas.openxmlformats.org/officeDocument/2006/relationships/hyperlink" Id="rId73" Target="http://www.clickstreamtech.com" TargetMode="External" /><Relationship Type="http://schemas.openxmlformats.org/officeDocument/2006/relationships/hyperlink" Id="rId27" Target="http://www.clintonfoundation.org" TargetMode="External" /><Relationship Type="http://schemas.openxmlformats.org/officeDocument/2006/relationships/hyperlink" Id="rId72" Target="http://www.corelogic.com" TargetMode="External" /><Relationship Type="http://schemas.openxmlformats.org/officeDocument/2006/relationships/hyperlink" Id="rId96" Target="http://www.cpcc.edu" TargetMode="External" /><Relationship Type="http://schemas.openxmlformats.org/officeDocument/2006/relationships/hyperlink" Id="rId67" Target="http://www.dhccare.com" TargetMode="External" /><Relationship Type="http://schemas.openxmlformats.org/officeDocument/2006/relationships/hyperlink" Id="rId83" Target="http://www.dialogic.com" TargetMode="External" /><Relationship Type="http://schemas.openxmlformats.org/officeDocument/2006/relationships/hyperlink" Id="rId54" Target="http://www.eds.com" TargetMode="External" /><Relationship Type="http://schemas.openxmlformats.org/officeDocument/2006/relationships/hyperlink" Id="rId76" Target="http://www.expressaction.com" TargetMode="External" /><Relationship Type="http://schemas.openxmlformats.org/officeDocument/2006/relationships/hyperlink" Id="rId59" Target="http://www.fujitsu.com.au" TargetMode="External" /><Relationship Type="http://schemas.openxmlformats.org/officeDocument/2006/relationships/hyperlink" Id="rId85" Target="http://www.gtbank.com" TargetMode="External" /><Relationship Type="http://schemas.openxmlformats.org/officeDocument/2006/relationships/hyperlink" Id="rId62" Target="http://www.idscomms.com.au" TargetMode="External" /><Relationship Type="http://schemas.openxmlformats.org/officeDocument/2006/relationships/hyperlink" Id="rId42" Target="http://www.igt.com" TargetMode="External" /><Relationship Type="http://schemas.openxmlformats.org/officeDocument/2006/relationships/hyperlink" Id="rId28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58" Target="http://www.kembla.com.au" TargetMode="External" /><Relationship Type="http://schemas.openxmlformats.org/officeDocument/2006/relationships/hyperlink" Id="rId119" Target="http://www.linkedin.com/in/ken-adeniji-1631844" TargetMode="External" /><Relationship Type="http://schemas.openxmlformats.org/officeDocument/2006/relationships/hyperlink" Id="rId74" Target="http://www.loanperformance.com" TargetMode="External" /><Relationship Type="http://schemas.openxmlformats.org/officeDocument/2006/relationships/hyperlink" Id="rId48" Target="http://www.macquarie.com.au" TargetMode="External" /><Relationship Type="http://schemas.openxmlformats.org/officeDocument/2006/relationships/hyperlink" Id="rId82" Target="http://www.nationalcommunications.com" TargetMode="External" /><Relationship Type="http://schemas.openxmlformats.org/officeDocument/2006/relationships/hyperlink" Id="rId70" Target="http://www.netwoven.com" TargetMode="External" /><Relationship Type="http://schemas.openxmlformats.org/officeDocument/2006/relationships/hyperlink" Id="rId71" Target="http://www.osisoft.com" TargetMode="External" /><Relationship Type="http://schemas.openxmlformats.org/officeDocument/2006/relationships/hyperlink" Id="rId30" Target="http://www.pbk.org" TargetMode="External" /><Relationship Type="http://schemas.openxmlformats.org/officeDocument/2006/relationships/hyperlink" Id="rId90" Target="http://www.saap-tech.com.ng" TargetMode="External" /><Relationship Type="http://schemas.openxmlformats.org/officeDocument/2006/relationships/hyperlink" Id="rId79" Target="http://www.schwab.com" TargetMode="External" /><Relationship Type="http://schemas.openxmlformats.org/officeDocument/2006/relationships/hyperlink" Id="rId125" Target="http://www.speakpipe.com/msg/s/327708/1/41h441jc4fbopl4b" TargetMode="External" /><Relationship Type="http://schemas.openxmlformats.org/officeDocument/2006/relationships/hyperlink" Id="rId56" Target="http://www.sybase.com.au" TargetMode="External" /><Relationship Type="http://schemas.openxmlformats.org/officeDocument/2006/relationships/hyperlink" Id="rId64" Target="http://www.telsis.de" TargetMode="External" /><Relationship Type="http://schemas.openxmlformats.org/officeDocument/2006/relationships/hyperlink" Id="rId75" Target="http://www.uboc.com" TargetMode="External" /><Relationship Type="http://schemas.openxmlformats.org/officeDocument/2006/relationships/hyperlink" Id="rId29" Target="http://www.uncc.edu" TargetMode="External" /><Relationship Type="http://schemas.openxmlformats.org/officeDocument/2006/relationships/hyperlink" Id="rId88" Target="http://www.unionbankng.com" TargetMode="External" /><Relationship Type="http://schemas.openxmlformats.org/officeDocument/2006/relationships/hyperlink" Id="rId94" Target="http://www.uow.edu.au" TargetMode="External" /><Relationship Type="http://schemas.openxmlformats.org/officeDocument/2006/relationships/hyperlink" Id="rId95" Target="http://www.uts.edu.au" TargetMode="External" /><Relationship Type="http://schemas.openxmlformats.org/officeDocument/2006/relationships/hyperlink" Id="rId44" Target="http://www.westpac.com.au" TargetMode="External" /><Relationship Type="http://schemas.openxmlformats.org/officeDocument/2006/relationships/hyperlink" Id="rId63" Target="http://www.whiteint.com.au" TargetMode="External" /><Relationship Type="http://schemas.openxmlformats.org/officeDocument/2006/relationships/hyperlink" Id="rId81" Target="http://www.wmg.com" TargetMode="External" /><Relationship Type="http://schemas.openxmlformats.org/officeDocument/2006/relationships/hyperlink" Id="rId51" Target="http://www.wsahs.nsw.gov.au" TargetMode="External" /><Relationship Type="http://schemas.openxmlformats.org/officeDocument/2006/relationships/hyperlink" Id="rId113" Target="https://github.com/KenAdeniji/WordEngineering/blob/master/Facebook/GraphQL/softchris.github.io/BibleBook/App/Program.cs" TargetMode="External" /><Relationship Type="http://schemas.openxmlformats.org/officeDocument/2006/relationships/hyperlink" Id="rId296" Target="https://github.com/KenAdeniji/WordEngineering/tree/master/InformationInTransit/WindowsForms" TargetMode="External" /><Relationship Type="http://schemas.openxmlformats.org/officeDocument/2006/relationships/hyperlink" Id="rId376" Target="https://github.com/KenAdeniji/WordEngineering/tree/master/Microsoft/MSTest" TargetMode="External" /><Relationship Type="http://schemas.openxmlformats.org/officeDocument/2006/relationships/hyperlink" Id="rId377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8" Target="mailto:crystal.rothberg@workbridgeassociates.com" TargetMode="External" /><Relationship Type="http://schemas.openxmlformats.org/officeDocument/2006/relationships/hyperlink" Id="rId78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4-08-10T23:14:41Z</dcterms:created>
  <dcterms:modified xsi:type="dcterms:W3CDTF">2024-08-10T23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